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89A10" w14:textId="54F7E844" w:rsidR="00772B23" w:rsidRPr="00456C0A" w:rsidRDefault="00772B23" w:rsidP="00EC2850">
      <w:pPr>
        <w:shd w:val="clear" w:color="auto" w:fill="FFFFFF"/>
        <w:spacing w:before="100" w:beforeAutospacing="1" w:after="100" w:afterAutospacing="1" w:line="360" w:lineRule="auto"/>
        <w:contextualSpacing/>
        <w:jc w:val="center"/>
        <w:rPr>
          <w:rFonts w:ascii="Inter" w:eastAsia="Times New Roman" w:hAnsi="Inter" w:cs="Segoe UI"/>
          <w:b/>
          <w:bCs/>
          <w:color w:val="0070C0"/>
          <w:sz w:val="40"/>
          <w:szCs w:val="40"/>
        </w:rPr>
      </w:pPr>
      <w:r w:rsidRPr="00456C0A">
        <w:rPr>
          <w:rFonts w:ascii="Inter" w:eastAsia="Times New Roman" w:hAnsi="Inter" w:cs="Segoe UI"/>
          <w:b/>
          <w:bCs/>
          <w:color w:val="0070C0"/>
          <w:sz w:val="40"/>
          <w:szCs w:val="40"/>
        </w:rPr>
        <w:t>W</w:t>
      </w:r>
      <w:r w:rsidR="003772F3">
        <w:rPr>
          <w:rFonts w:ascii="Inter" w:eastAsia="Times New Roman" w:hAnsi="Inter" w:cs="Segoe UI"/>
          <w:b/>
          <w:bCs/>
          <w:color w:val="0070C0"/>
          <w:sz w:val="40"/>
          <w:szCs w:val="40"/>
        </w:rPr>
        <w:t>hat is</w:t>
      </w:r>
      <w:r w:rsidRPr="00456C0A">
        <w:rPr>
          <w:rFonts w:ascii="Inter" w:eastAsia="Times New Roman" w:hAnsi="Inter" w:cs="Segoe UI"/>
          <w:b/>
          <w:bCs/>
          <w:color w:val="0070C0"/>
          <w:sz w:val="40"/>
          <w:szCs w:val="40"/>
        </w:rPr>
        <w:t xml:space="preserve"> Doer?</w:t>
      </w:r>
    </w:p>
    <w:p w14:paraId="5FCCFA2E" w14:textId="4248C1F8" w:rsidR="00BF63B2" w:rsidRDefault="009C1E0D" w:rsidP="00EC2850">
      <w:pPr>
        <w:shd w:val="clear" w:color="auto" w:fill="FFFFFF"/>
        <w:spacing w:before="100" w:beforeAutospacing="1" w:after="100" w:afterAutospacing="1" w:line="360" w:lineRule="auto"/>
        <w:contextualSpacing/>
        <w:rPr>
          <w:rFonts w:ascii="Inter" w:eastAsia="Times New Roman" w:hAnsi="Inter" w:cs="Segoe UI"/>
          <w:color w:val="4D5968"/>
        </w:rPr>
      </w:pPr>
      <w:bookmarkStart w:id="0" w:name="_Hlk57190300"/>
      <w:r>
        <w:rPr>
          <w:rFonts w:ascii="Inter" w:eastAsia="Times New Roman" w:hAnsi="Inter" w:cs="Segoe UI"/>
          <w:color w:val="4D5968"/>
        </w:rPr>
        <w:t xml:space="preserve">The </w:t>
      </w:r>
      <w:r w:rsidR="004F37C2" w:rsidRPr="009C1E0D">
        <w:rPr>
          <w:rFonts w:ascii="Inter" w:eastAsia="Times New Roman" w:hAnsi="Inter" w:cs="Segoe UI"/>
          <w:b/>
          <w:bCs/>
          <w:color w:val="4D5968"/>
        </w:rPr>
        <w:t>Doer</w:t>
      </w:r>
      <w:r w:rsidR="004F37C2" w:rsidRPr="004F37C2">
        <w:rPr>
          <w:rFonts w:ascii="Inter" w:eastAsia="Times New Roman" w:hAnsi="Inter" w:cs="Segoe UI"/>
          <w:color w:val="4D5968"/>
        </w:rPr>
        <w:t xml:space="preserve"> app </w:t>
      </w:r>
      <w:r>
        <w:rPr>
          <w:rFonts w:ascii="Inter" w:eastAsia="Times New Roman" w:hAnsi="Inter" w:cs="Segoe UI"/>
          <w:color w:val="4D5968"/>
        </w:rPr>
        <w:t>was</w:t>
      </w:r>
      <w:r w:rsidR="004F37C2" w:rsidRPr="004F37C2">
        <w:rPr>
          <w:rFonts w:ascii="Inter" w:eastAsia="Times New Roman" w:hAnsi="Inter" w:cs="Segoe UI"/>
          <w:color w:val="4D5968"/>
        </w:rPr>
        <w:t xml:space="preserve"> built with humanity's best interests in </w:t>
      </w:r>
      <w:r w:rsidR="003772F3" w:rsidRPr="004F37C2">
        <w:rPr>
          <w:rFonts w:ascii="Inter" w:eastAsia="Times New Roman" w:hAnsi="Inter" w:cs="Segoe UI"/>
          <w:color w:val="4D5968"/>
        </w:rPr>
        <w:t>mind,</w:t>
      </w:r>
      <w:r w:rsidR="004F37C2" w:rsidRPr="004F37C2">
        <w:rPr>
          <w:rFonts w:ascii="Inter" w:eastAsia="Times New Roman" w:hAnsi="Inter" w:cs="Segoe UI"/>
          <w:color w:val="4D5968"/>
        </w:rPr>
        <w:t xml:space="preserve"> and it is intended to treat attention and intention as sacred, protect well-being, and build our capacity to address urgent challenges.</w:t>
      </w:r>
    </w:p>
    <w:p w14:paraId="5EFF5E35" w14:textId="77777777" w:rsidR="004F37C2" w:rsidRDefault="004F37C2" w:rsidP="00EC2850">
      <w:pPr>
        <w:shd w:val="clear" w:color="auto" w:fill="FFFFFF"/>
        <w:spacing w:before="100" w:beforeAutospacing="1" w:after="100" w:afterAutospacing="1" w:line="360" w:lineRule="auto"/>
        <w:contextualSpacing/>
        <w:rPr>
          <w:rFonts w:ascii="Inter" w:eastAsia="Times New Roman" w:hAnsi="Inter" w:cs="Segoe UI"/>
          <w:color w:val="4D5968"/>
        </w:rPr>
      </w:pPr>
    </w:p>
    <w:p w14:paraId="45FEDE90" w14:textId="35A39662" w:rsidR="00477A22" w:rsidRPr="00456C0A" w:rsidRDefault="00410073" w:rsidP="00EC2850">
      <w:pPr>
        <w:shd w:val="clear" w:color="auto" w:fill="FFFFFF"/>
        <w:spacing w:before="100" w:beforeAutospacing="1" w:after="100" w:afterAutospacing="1" w:line="360" w:lineRule="auto"/>
        <w:contextualSpacing/>
        <w:rPr>
          <w:rFonts w:ascii="Inter" w:eastAsia="Times New Roman" w:hAnsi="Inter" w:cs="Segoe UI"/>
          <w:color w:val="4D5968"/>
        </w:rPr>
      </w:pPr>
      <w:r w:rsidRPr="00456C0A">
        <w:rPr>
          <w:rFonts w:ascii="Inter" w:eastAsia="Times New Roman" w:hAnsi="Inter" w:cs="Segoe UI"/>
          <w:color w:val="4D5968"/>
        </w:rPr>
        <w:t xml:space="preserve">The </w:t>
      </w:r>
      <w:r w:rsidR="00C4369B" w:rsidRPr="00456C0A">
        <w:rPr>
          <w:rFonts w:ascii="Inter" w:eastAsia="Times New Roman" w:hAnsi="Inter" w:cs="Segoe UI"/>
          <w:b/>
          <w:bCs/>
          <w:color w:val="4D5968"/>
        </w:rPr>
        <w:t>Doer</w:t>
      </w:r>
      <w:r w:rsidR="00C4369B" w:rsidRPr="00456C0A">
        <w:rPr>
          <w:rFonts w:ascii="Inter" w:eastAsia="Times New Roman" w:hAnsi="Inter" w:cs="Segoe UI"/>
          <w:color w:val="4D5968"/>
        </w:rPr>
        <w:t xml:space="preserve"> app will</w:t>
      </w:r>
      <w:r w:rsidR="00D27218" w:rsidRPr="00456C0A">
        <w:rPr>
          <w:rFonts w:ascii="Inter" w:eastAsia="Times New Roman" w:hAnsi="Inter" w:cs="Segoe UI"/>
          <w:color w:val="4D5968"/>
        </w:rPr>
        <w:t xml:space="preserve"> help you transform yourself from who you are to who you want to be</w:t>
      </w:r>
      <w:r w:rsidRPr="00456C0A">
        <w:rPr>
          <w:rFonts w:ascii="Inter" w:eastAsia="Times New Roman" w:hAnsi="Inter" w:cs="Segoe UI"/>
          <w:color w:val="4D5968"/>
        </w:rPr>
        <w:t>,</w:t>
      </w:r>
      <w:r w:rsidR="002470F2" w:rsidRPr="00456C0A">
        <w:rPr>
          <w:rFonts w:ascii="Inter" w:eastAsia="Times New Roman" w:hAnsi="Inter" w:cs="Segoe UI"/>
          <w:color w:val="4D5968"/>
        </w:rPr>
        <w:t xml:space="preserve"> and create a meaningful, yet balanced life.</w:t>
      </w:r>
      <w:r w:rsidR="002875C1" w:rsidRPr="00456C0A">
        <w:rPr>
          <w:rFonts w:ascii="Inter" w:eastAsia="Times New Roman" w:hAnsi="Inter" w:cs="Segoe UI"/>
          <w:color w:val="4D5968"/>
        </w:rPr>
        <w:t xml:space="preserve"> Doer </w:t>
      </w:r>
      <w:r w:rsidR="00B056EE" w:rsidRPr="00456C0A">
        <w:rPr>
          <w:rFonts w:ascii="Inter" w:eastAsia="Times New Roman" w:hAnsi="Inter" w:cs="Segoe UI"/>
          <w:color w:val="4D5968"/>
        </w:rPr>
        <w:t>provide</w:t>
      </w:r>
      <w:r w:rsidR="002875C1" w:rsidRPr="00456C0A">
        <w:rPr>
          <w:rFonts w:ascii="Inter" w:eastAsia="Times New Roman" w:hAnsi="Inter" w:cs="Segoe UI"/>
          <w:color w:val="4D5968"/>
        </w:rPr>
        <w:t>s</w:t>
      </w:r>
      <w:r w:rsidR="00AA3B18" w:rsidRPr="00456C0A">
        <w:rPr>
          <w:rFonts w:ascii="Inter" w:eastAsia="Times New Roman" w:hAnsi="Inter" w:cs="Segoe UI"/>
          <w:color w:val="4D5968"/>
        </w:rPr>
        <w:t xml:space="preserve"> </w:t>
      </w:r>
      <w:r w:rsidR="00231456" w:rsidRPr="00456C0A">
        <w:rPr>
          <w:rFonts w:ascii="Inter" w:eastAsia="Times New Roman" w:hAnsi="Inter" w:cs="Segoe UI"/>
          <w:color w:val="4D5968"/>
        </w:rPr>
        <w:t xml:space="preserve">curated </w:t>
      </w:r>
      <w:r w:rsidR="00AA3B18" w:rsidRPr="00456C0A">
        <w:rPr>
          <w:rFonts w:ascii="Inter" w:eastAsia="Times New Roman" w:hAnsi="Inter" w:cs="Segoe UI"/>
          <w:color w:val="4D5968"/>
        </w:rPr>
        <w:t xml:space="preserve">research-backed </w:t>
      </w:r>
      <w:r w:rsidR="00270F16" w:rsidRPr="00456C0A">
        <w:rPr>
          <w:rFonts w:ascii="Inter" w:eastAsia="Times New Roman" w:hAnsi="Inter" w:cs="Segoe UI"/>
          <w:color w:val="4D5968"/>
        </w:rPr>
        <w:t>“</w:t>
      </w:r>
      <w:r w:rsidR="00CD6226" w:rsidRPr="00456C0A">
        <w:rPr>
          <w:rFonts w:ascii="Inter" w:eastAsia="Times New Roman" w:hAnsi="Inter" w:cs="Segoe UI"/>
          <w:color w:val="4D5968"/>
        </w:rPr>
        <w:t xml:space="preserve">routine </w:t>
      </w:r>
      <w:r w:rsidR="00AA3B18" w:rsidRPr="00456C0A">
        <w:rPr>
          <w:rFonts w:ascii="Inter" w:eastAsia="Times New Roman" w:hAnsi="Inter" w:cs="Segoe UI"/>
          <w:color w:val="4D5968"/>
        </w:rPr>
        <w:t>tasks</w:t>
      </w:r>
      <w:r w:rsidR="00270F16" w:rsidRPr="00456C0A">
        <w:rPr>
          <w:rFonts w:ascii="Inter" w:eastAsia="Times New Roman" w:hAnsi="Inter" w:cs="Segoe UI"/>
          <w:color w:val="4D5968"/>
        </w:rPr>
        <w:t>”</w:t>
      </w:r>
      <w:r w:rsidR="006461ED" w:rsidRPr="00456C0A">
        <w:rPr>
          <w:rFonts w:ascii="Inter" w:eastAsia="Times New Roman" w:hAnsi="Inter" w:cs="Segoe UI"/>
          <w:color w:val="4D5968"/>
        </w:rPr>
        <w:t xml:space="preserve"> to</w:t>
      </w:r>
      <w:r w:rsidR="00E9078E" w:rsidRPr="00456C0A">
        <w:rPr>
          <w:rFonts w:ascii="Inter" w:eastAsia="Times New Roman" w:hAnsi="Inter" w:cs="Segoe UI"/>
          <w:color w:val="4D5968"/>
        </w:rPr>
        <w:t xml:space="preserve"> </w:t>
      </w:r>
      <w:r w:rsidR="006461ED" w:rsidRPr="00456C0A">
        <w:rPr>
          <w:rFonts w:ascii="Inter" w:eastAsia="Times New Roman" w:hAnsi="Inter" w:cs="Segoe UI"/>
          <w:color w:val="4D5968"/>
        </w:rPr>
        <w:t xml:space="preserve">improve your </w:t>
      </w:r>
      <w:r w:rsidR="0066504A" w:rsidRPr="00456C0A">
        <w:rPr>
          <w:rFonts w:ascii="Inter" w:eastAsia="Times New Roman" w:hAnsi="Inter" w:cs="Segoe UI"/>
          <w:color w:val="4D5968"/>
        </w:rPr>
        <w:t xml:space="preserve">daily </w:t>
      </w:r>
      <w:r w:rsidR="006461ED" w:rsidRPr="00456C0A">
        <w:rPr>
          <w:rFonts w:ascii="Inter" w:eastAsia="Times New Roman" w:hAnsi="Inter" w:cs="Segoe UI"/>
          <w:color w:val="4D5968"/>
        </w:rPr>
        <w:t>habit</w:t>
      </w:r>
      <w:r w:rsidR="0066504A" w:rsidRPr="00456C0A">
        <w:rPr>
          <w:rFonts w:ascii="Inter" w:eastAsia="Times New Roman" w:hAnsi="Inter" w:cs="Segoe UI"/>
          <w:color w:val="4D5968"/>
        </w:rPr>
        <w:t>s</w:t>
      </w:r>
      <w:r w:rsidR="00B2009E" w:rsidRPr="00456C0A">
        <w:rPr>
          <w:rFonts w:ascii="Inter" w:eastAsia="Times New Roman" w:hAnsi="Inter" w:cs="Segoe UI"/>
          <w:color w:val="4D5968"/>
        </w:rPr>
        <w:t>;</w:t>
      </w:r>
      <w:r w:rsidR="009E18F3" w:rsidRPr="00456C0A">
        <w:rPr>
          <w:rFonts w:ascii="Inter" w:eastAsia="Times New Roman" w:hAnsi="Inter" w:cs="Segoe UI"/>
          <w:color w:val="4D5968"/>
        </w:rPr>
        <w:t xml:space="preserve"> and </w:t>
      </w:r>
      <w:r w:rsidR="00B056EE" w:rsidRPr="00456C0A">
        <w:rPr>
          <w:rFonts w:ascii="Inter" w:eastAsia="Times New Roman" w:hAnsi="Inter" w:cs="Segoe UI"/>
          <w:color w:val="4D5968"/>
        </w:rPr>
        <w:t xml:space="preserve">divide </w:t>
      </w:r>
      <w:r w:rsidR="00270F16" w:rsidRPr="00456C0A">
        <w:rPr>
          <w:rFonts w:ascii="Inter" w:eastAsia="Times New Roman" w:hAnsi="Inter" w:cs="Segoe UI"/>
          <w:color w:val="4D5968"/>
        </w:rPr>
        <w:t>“</w:t>
      </w:r>
      <w:r w:rsidR="00F023ED" w:rsidRPr="00456C0A">
        <w:rPr>
          <w:rFonts w:ascii="Inter" w:eastAsia="Times New Roman" w:hAnsi="Inter" w:cs="Segoe UI"/>
          <w:color w:val="4D5968"/>
        </w:rPr>
        <w:t>everyday</w:t>
      </w:r>
      <w:r w:rsidR="00B2009E" w:rsidRPr="00456C0A">
        <w:rPr>
          <w:rFonts w:ascii="Inter" w:eastAsia="Times New Roman" w:hAnsi="Inter" w:cs="Segoe UI"/>
          <w:color w:val="4D5968"/>
        </w:rPr>
        <w:t xml:space="preserve"> ta</w:t>
      </w:r>
      <w:r w:rsidR="00341B7D" w:rsidRPr="00456C0A">
        <w:rPr>
          <w:rFonts w:ascii="Inter" w:eastAsia="Times New Roman" w:hAnsi="Inter" w:cs="Segoe UI"/>
          <w:color w:val="4D5968"/>
        </w:rPr>
        <w:t>sks</w:t>
      </w:r>
      <w:r w:rsidR="00270F16" w:rsidRPr="00456C0A">
        <w:rPr>
          <w:rFonts w:ascii="Inter" w:eastAsia="Times New Roman" w:hAnsi="Inter" w:cs="Segoe UI"/>
          <w:color w:val="4D5968"/>
        </w:rPr>
        <w:t>”</w:t>
      </w:r>
      <w:r w:rsidR="001850AB" w:rsidRPr="00456C0A">
        <w:rPr>
          <w:rFonts w:ascii="Inter" w:eastAsia="Times New Roman" w:hAnsi="Inter" w:cs="Segoe UI"/>
          <w:color w:val="4D5968"/>
        </w:rPr>
        <w:t xml:space="preserve"> i</w:t>
      </w:r>
      <w:r w:rsidR="0074347A" w:rsidRPr="00456C0A">
        <w:rPr>
          <w:rFonts w:ascii="Inter" w:eastAsia="Times New Roman" w:hAnsi="Inter" w:cs="Segoe UI"/>
          <w:color w:val="4D5968"/>
        </w:rPr>
        <w:t xml:space="preserve">nto </w:t>
      </w:r>
      <w:r w:rsidR="0009559B" w:rsidRPr="00456C0A">
        <w:rPr>
          <w:rFonts w:ascii="Inter" w:eastAsia="Times New Roman" w:hAnsi="Inter" w:cs="Segoe UI"/>
          <w:color w:val="4D5968"/>
        </w:rPr>
        <w:t>eight categories</w:t>
      </w:r>
      <w:r w:rsidR="008F7467" w:rsidRPr="00456C0A">
        <w:rPr>
          <w:rFonts w:ascii="Inter" w:eastAsia="Times New Roman" w:hAnsi="Inter" w:cs="Segoe UI"/>
          <w:color w:val="4D5968"/>
        </w:rPr>
        <w:t xml:space="preserve"> </w:t>
      </w:r>
      <w:r w:rsidR="0074347A" w:rsidRPr="00456C0A">
        <w:rPr>
          <w:rFonts w:ascii="Inter" w:eastAsia="Times New Roman" w:hAnsi="Inter" w:cs="Segoe UI"/>
          <w:color w:val="4D5968"/>
        </w:rPr>
        <w:t>tha</w:t>
      </w:r>
      <w:r w:rsidR="008F7467" w:rsidRPr="00456C0A">
        <w:rPr>
          <w:rFonts w:ascii="Inter" w:eastAsia="Times New Roman" w:hAnsi="Inter" w:cs="Segoe UI"/>
          <w:color w:val="4D5968"/>
        </w:rPr>
        <w:t>t</w:t>
      </w:r>
      <w:r w:rsidR="0009559B" w:rsidRPr="00456C0A">
        <w:rPr>
          <w:rFonts w:ascii="Inter" w:eastAsia="Times New Roman" w:hAnsi="Inter" w:cs="Segoe UI"/>
          <w:color w:val="4D5968"/>
        </w:rPr>
        <w:t xml:space="preserve"> represent the </w:t>
      </w:r>
      <w:r w:rsidR="00AA3B18" w:rsidRPr="00456C0A">
        <w:rPr>
          <w:rFonts w:ascii="Inter" w:eastAsia="Times New Roman" w:hAnsi="Inter" w:cs="Segoe UI"/>
          <w:color w:val="4D5968"/>
        </w:rPr>
        <w:t>“wheel of life</w:t>
      </w:r>
      <w:r w:rsidR="00341B7D" w:rsidRPr="00456C0A">
        <w:rPr>
          <w:rFonts w:ascii="Inter" w:eastAsia="Times New Roman" w:hAnsi="Inter" w:cs="Segoe UI"/>
          <w:color w:val="4D5968"/>
        </w:rPr>
        <w:t>.</w:t>
      </w:r>
      <w:r w:rsidR="0062600F" w:rsidRPr="00456C0A">
        <w:rPr>
          <w:rFonts w:ascii="Inter" w:eastAsia="Times New Roman" w:hAnsi="Inter" w:cs="Segoe UI"/>
          <w:color w:val="4D5968"/>
        </w:rPr>
        <w:t>”</w:t>
      </w:r>
      <w:r w:rsidR="002C0BDC" w:rsidRPr="00456C0A">
        <w:rPr>
          <w:rFonts w:ascii="Inter" w:eastAsia="Times New Roman" w:hAnsi="Inter" w:cs="Segoe UI"/>
          <w:color w:val="4D5968"/>
        </w:rPr>
        <w:t xml:space="preserve"> </w:t>
      </w:r>
      <w:r w:rsidR="00425EE6" w:rsidRPr="00456C0A">
        <w:rPr>
          <w:rFonts w:ascii="Inter" w:eastAsia="Times New Roman" w:hAnsi="Inter" w:cs="Segoe UI"/>
          <w:color w:val="4D5968"/>
        </w:rPr>
        <w:t>With the Doer app, you can privately connect with your family members</w:t>
      </w:r>
      <w:r w:rsidR="00AC4FD0" w:rsidRPr="00456C0A">
        <w:rPr>
          <w:rFonts w:ascii="Inter" w:eastAsia="Times New Roman" w:hAnsi="Inter" w:cs="Segoe UI"/>
          <w:color w:val="4D5968"/>
        </w:rPr>
        <w:t>, close friends</w:t>
      </w:r>
      <w:r w:rsidR="007E141C" w:rsidRPr="00456C0A">
        <w:rPr>
          <w:rFonts w:ascii="Inter" w:eastAsia="Times New Roman" w:hAnsi="Inter" w:cs="Segoe UI"/>
          <w:color w:val="4D5968"/>
        </w:rPr>
        <w:t xml:space="preserve"> or </w:t>
      </w:r>
      <w:r w:rsidR="006842D3" w:rsidRPr="00456C0A">
        <w:rPr>
          <w:rFonts w:ascii="Inter" w:eastAsia="Times New Roman" w:hAnsi="Inter" w:cs="Segoe UI"/>
          <w:color w:val="4D5968"/>
        </w:rPr>
        <w:t>folks</w:t>
      </w:r>
      <w:r w:rsidR="007E141C" w:rsidRPr="00456C0A">
        <w:rPr>
          <w:rFonts w:ascii="Inter" w:eastAsia="Times New Roman" w:hAnsi="Inter" w:cs="Segoe UI"/>
          <w:color w:val="4D5968"/>
        </w:rPr>
        <w:t xml:space="preserve"> within your </w:t>
      </w:r>
      <w:r w:rsidR="006842D3" w:rsidRPr="00456C0A">
        <w:rPr>
          <w:rFonts w:ascii="Inter" w:eastAsia="Times New Roman" w:hAnsi="Inter" w:cs="Segoe UI"/>
          <w:color w:val="4D5968"/>
        </w:rPr>
        <w:t xml:space="preserve">“inner </w:t>
      </w:r>
      <w:r w:rsidR="007E141C" w:rsidRPr="00456C0A">
        <w:rPr>
          <w:rFonts w:ascii="Inter" w:eastAsia="Times New Roman" w:hAnsi="Inter" w:cs="Segoe UI"/>
          <w:color w:val="4D5968"/>
        </w:rPr>
        <w:t>circle</w:t>
      </w:r>
      <w:r w:rsidR="006842D3" w:rsidRPr="00456C0A">
        <w:rPr>
          <w:rFonts w:ascii="Inter" w:eastAsia="Times New Roman" w:hAnsi="Inter" w:cs="Segoe UI"/>
          <w:color w:val="4D5968"/>
        </w:rPr>
        <w:t>”</w:t>
      </w:r>
      <w:r w:rsidR="00112D66" w:rsidRPr="00456C0A">
        <w:rPr>
          <w:rFonts w:ascii="Inter" w:eastAsia="Times New Roman" w:hAnsi="Inter" w:cs="Segoe UI"/>
          <w:color w:val="4D5968"/>
        </w:rPr>
        <w:t xml:space="preserve"> and share everyday tasks </w:t>
      </w:r>
      <w:r w:rsidR="006842D3" w:rsidRPr="00456C0A">
        <w:rPr>
          <w:rFonts w:ascii="Inter" w:eastAsia="Times New Roman" w:hAnsi="Inter" w:cs="Segoe UI"/>
          <w:color w:val="4D5968"/>
        </w:rPr>
        <w:t xml:space="preserve">to </w:t>
      </w:r>
      <w:r w:rsidR="00112D66" w:rsidRPr="00456C0A">
        <w:rPr>
          <w:rFonts w:ascii="Inter" w:eastAsia="Times New Roman" w:hAnsi="Inter" w:cs="Segoe UI"/>
          <w:color w:val="4D5968"/>
        </w:rPr>
        <w:t>feel like you belong</w:t>
      </w:r>
      <w:r w:rsidR="005F207A" w:rsidRPr="00456C0A">
        <w:rPr>
          <w:rFonts w:ascii="Inter" w:eastAsia="Times New Roman" w:hAnsi="Inter" w:cs="Segoe UI"/>
          <w:color w:val="4D5968"/>
        </w:rPr>
        <w:t>,</w:t>
      </w:r>
      <w:r w:rsidR="00112D66" w:rsidRPr="00456C0A">
        <w:rPr>
          <w:rFonts w:ascii="Inter" w:eastAsia="Times New Roman" w:hAnsi="Inter" w:cs="Segoe UI"/>
          <w:color w:val="4D5968"/>
        </w:rPr>
        <w:t xml:space="preserve"> </w:t>
      </w:r>
      <w:r w:rsidR="005F207A" w:rsidRPr="00456C0A">
        <w:rPr>
          <w:rFonts w:ascii="Inter" w:eastAsia="Times New Roman" w:hAnsi="Inter" w:cs="Segoe UI"/>
          <w:color w:val="4D5968"/>
        </w:rPr>
        <w:t>i</w:t>
      </w:r>
      <w:r w:rsidR="00112D66" w:rsidRPr="00456C0A">
        <w:rPr>
          <w:rFonts w:ascii="Inter" w:eastAsia="Times New Roman" w:hAnsi="Inter" w:cs="Segoe UI"/>
          <w:color w:val="4D5968"/>
        </w:rPr>
        <w:t xml:space="preserve">nspire </w:t>
      </w:r>
      <w:r w:rsidR="005F207A" w:rsidRPr="00456C0A">
        <w:rPr>
          <w:rFonts w:ascii="Inter" w:eastAsia="Times New Roman" w:hAnsi="Inter" w:cs="Segoe UI"/>
          <w:color w:val="4D5968"/>
        </w:rPr>
        <w:t xml:space="preserve">and appreciate each </w:t>
      </w:r>
      <w:r w:rsidR="00112D66" w:rsidRPr="00456C0A">
        <w:rPr>
          <w:rFonts w:ascii="Inter" w:eastAsia="Times New Roman" w:hAnsi="Inter" w:cs="Segoe UI"/>
          <w:color w:val="4D5968"/>
        </w:rPr>
        <w:t>other.</w:t>
      </w:r>
      <w:r w:rsidR="005F207A" w:rsidRPr="00456C0A">
        <w:rPr>
          <w:rFonts w:ascii="Inter" w:eastAsia="Times New Roman" w:hAnsi="Inter" w:cs="Segoe UI"/>
          <w:color w:val="4D5968"/>
        </w:rPr>
        <w:t xml:space="preserve"> </w:t>
      </w:r>
    </w:p>
    <w:p w14:paraId="542FEABC" w14:textId="2F003A54" w:rsidR="00477A22" w:rsidRPr="00456C0A" w:rsidRDefault="00477A22" w:rsidP="00EC2850">
      <w:pPr>
        <w:shd w:val="clear" w:color="auto" w:fill="FFFFFF"/>
        <w:spacing w:before="100" w:beforeAutospacing="1" w:after="100" w:afterAutospacing="1" w:line="360" w:lineRule="auto"/>
        <w:contextualSpacing/>
        <w:rPr>
          <w:rFonts w:ascii="Inter" w:eastAsia="Times New Roman" w:hAnsi="Inter" w:cs="Segoe UI"/>
          <w:color w:val="4D5968"/>
        </w:rPr>
      </w:pPr>
    </w:p>
    <w:p w14:paraId="6B606BAF" w14:textId="0A0C7A08" w:rsidR="00B66A7D" w:rsidRPr="00456C0A" w:rsidRDefault="00881C23" w:rsidP="00EC2850">
      <w:pPr>
        <w:shd w:val="clear" w:color="auto" w:fill="FFFFFF"/>
        <w:spacing w:before="100" w:beforeAutospacing="1" w:after="100" w:afterAutospacing="1" w:line="360" w:lineRule="auto"/>
        <w:contextualSpacing/>
        <w:rPr>
          <w:rFonts w:ascii="Inter" w:eastAsia="Times New Roman" w:hAnsi="Inter" w:cs="Segoe UI"/>
          <w:color w:val="4D5968"/>
        </w:rPr>
      </w:pPr>
      <w:r w:rsidRPr="00456C0A">
        <w:rPr>
          <w:rFonts w:ascii="Inter" w:eastAsia="Times New Roman" w:hAnsi="Inter" w:cs="Segoe UI"/>
          <w:b/>
          <w:bCs/>
          <w:noProof/>
          <w:color w:val="4D5968"/>
        </w:rPr>
        <w:drawing>
          <wp:anchor distT="0" distB="0" distL="114300" distR="114300" simplePos="0" relativeHeight="251659264" behindDoc="0" locked="0" layoutInCell="1" allowOverlap="1" wp14:anchorId="64FC52BD" wp14:editId="27BDA19A">
            <wp:simplePos x="0" y="0"/>
            <wp:positionH relativeFrom="margin">
              <wp:posOffset>2093595</wp:posOffset>
            </wp:positionH>
            <wp:positionV relativeFrom="margin">
              <wp:posOffset>2812415</wp:posOffset>
            </wp:positionV>
            <wp:extent cx="1701722" cy="1885950"/>
            <wp:effectExtent l="0" t="0" r="0" b="0"/>
            <wp:wrapSquare wrapText="bothSides"/>
            <wp:docPr id="1" name="Picture 1" descr="A logo with a check m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with a check mark&#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01722" cy="188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4AE0" w:rsidRPr="00456C0A">
        <w:rPr>
          <w:rFonts w:ascii="Inter" w:eastAsia="Times New Roman" w:hAnsi="Inter" w:cs="Segoe UI"/>
          <w:b/>
          <w:bCs/>
          <w:color w:val="4D5968"/>
        </w:rPr>
        <w:t>Routine tasks</w:t>
      </w:r>
      <w:r w:rsidR="00914AE0" w:rsidRPr="00456C0A">
        <w:rPr>
          <w:rFonts w:ascii="Inter" w:eastAsia="Times New Roman" w:hAnsi="Inter" w:cs="Segoe UI"/>
          <w:color w:val="4D5968"/>
        </w:rPr>
        <w:t xml:space="preserve"> are </w:t>
      </w:r>
      <w:r w:rsidR="00496DAB" w:rsidRPr="00456C0A">
        <w:rPr>
          <w:rFonts w:ascii="Inter" w:eastAsia="Times New Roman" w:hAnsi="Inter" w:cs="Segoe UI"/>
          <w:color w:val="4D5968"/>
        </w:rPr>
        <w:t>individual task</w:t>
      </w:r>
      <w:r w:rsidR="00B66A7D" w:rsidRPr="00456C0A">
        <w:rPr>
          <w:rFonts w:ascii="Inter" w:eastAsia="Times New Roman" w:hAnsi="Inter" w:cs="Segoe UI"/>
          <w:color w:val="4D5968"/>
        </w:rPr>
        <w:t>s</w:t>
      </w:r>
      <w:r w:rsidR="00496DAB" w:rsidRPr="00456C0A">
        <w:rPr>
          <w:rFonts w:ascii="Inter" w:eastAsia="Times New Roman" w:hAnsi="Inter" w:cs="Segoe UI"/>
          <w:color w:val="4D5968"/>
        </w:rPr>
        <w:t xml:space="preserve"> that are </w:t>
      </w:r>
      <w:r w:rsidR="00914AE0" w:rsidRPr="00456C0A">
        <w:rPr>
          <w:rFonts w:ascii="Inter" w:eastAsia="Times New Roman" w:hAnsi="Inter" w:cs="Segoe UI"/>
          <w:color w:val="4D5968"/>
        </w:rPr>
        <w:t>divided into three times of the day: morning</w:t>
      </w:r>
      <w:r w:rsidR="00375385" w:rsidRPr="00456C0A">
        <w:rPr>
          <w:rFonts w:ascii="Inter" w:eastAsia="Times New Roman" w:hAnsi="Inter" w:cs="Segoe UI"/>
          <w:color w:val="4D5968"/>
        </w:rPr>
        <w:t xml:space="preserve"> (6 am to 12 pm)</w:t>
      </w:r>
      <w:r w:rsidR="00914AE0" w:rsidRPr="00456C0A">
        <w:rPr>
          <w:rFonts w:ascii="Inter" w:eastAsia="Times New Roman" w:hAnsi="Inter" w:cs="Segoe UI"/>
          <w:color w:val="4D5968"/>
        </w:rPr>
        <w:t xml:space="preserve">, </w:t>
      </w:r>
      <w:r w:rsidR="00611F84" w:rsidRPr="00456C0A">
        <w:rPr>
          <w:rFonts w:ascii="Inter" w:eastAsia="Times New Roman" w:hAnsi="Inter" w:cs="Segoe UI"/>
          <w:color w:val="4D5968"/>
        </w:rPr>
        <w:t>afternoon</w:t>
      </w:r>
      <w:r w:rsidR="00375385" w:rsidRPr="00456C0A">
        <w:rPr>
          <w:rFonts w:ascii="Inter" w:eastAsia="Times New Roman" w:hAnsi="Inter" w:cs="Segoe UI"/>
          <w:color w:val="4D5968"/>
        </w:rPr>
        <w:t xml:space="preserve"> (12 pm to </w:t>
      </w:r>
      <w:r w:rsidR="00B23577" w:rsidRPr="00456C0A">
        <w:rPr>
          <w:rFonts w:ascii="Inter" w:eastAsia="Times New Roman" w:hAnsi="Inter" w:cs="Segoe UI"/>
          <w:color w:val="4D5968"/>
        </w:rPr>
        <w:t>6</w:t>
      </w:r>
      <w:r w:rsidR="00375385" w:rsidRPr="00456C0A">
        <w:rPr>
          <w:rFonts w:ascii="Inter" w:eastAsia="Times New Roman" w:hAnsi="Inter" w:cs="Segoe UI"/>
          <w:color w:val="4D5968"/>
        </w:rPr>
        <w:t xml:space="preserve"> pm)</w:t>
      </w:r>
      <w:r w:rsidR="00914AE0" w:rsidRPr="00456C0A">
        <w:rPr>
          <w:rFonts w:ascii="Inter" w:eastAsia="Times New Roman" w:hAnsi="Inter" w:cs="Segoe UI"/>
          <w:color w:val="4D5968"/>
        </w:rPr>
        <w:t xml:space="preserve">, </w:t>
      </w:r>
      <w:r w:rsidR="00B66A7D" w:rsidRPr="00456C0A">
        <w:rPr>
          <w:rFonts w:ascii="Inter" w:eastAsia="Times New Roman" w:hAnsi="Inter" w:cs="Segoe UI"/>
          <w:color w:val="4D5968"/>
        </w:rPr>
        <w:t xml:space="preserve">and </w:t>
      </w:r>
      <w:r w:rsidR="00914AE0" w:rsidRPr="00456C0A">
        <w:rPr>
          <w:rFonts w:ascii="Inter" w:eastAsia="Times New Roman" w:hAnsi="Inter" w:cs="Segoe UI"/>
          <w:color w:val="4D5968"/>
        </w:rPr>
        <w:t>evening</w:t>
      </w:r>
      <w:r w:rsidR="00375385" w:rsidRPr="00456C0A">
        <w:rPr>
          <w:rFonts w:ascii="Inter" w:eastAsia="Times New Roman" w:hAnsi="Inter" w:cs="Segoe UI"/>
          <w:color w:val="4D5968"/>
        </w:rPr>
        <w:t xml:space="preserve"> </w:t>
      </w:r>
      <w:r w:rsidR="00A8003D" w:rsidRPr="00456C0A">
        <w:rPr>
          <w:rFonts w:ascii="Inter" w:eastAsia="Times New Roman" w:hAnsi="Inter" w:cs="Segoe UI"/>
          <w:color w:val="4D5968"/>
        </w:rPr>
        <w:t>(</w:t>
      </w:r>
      <w:r w:rsidR="008148C2" w:rsidRPr="00456C0A">
        <w:rPr>
          <w:rFonts w:ascii="Inter" w:eastAsia="Times New Roman" w:hAnsi="Inter" w:cs="Segoe UI"/>
          <w:color w:val="4D5968"/>
        </w:rPr>
        <w:t>6</w:t>
      </w:r>
      <w:r w:rsidR="00A8003D" w:rsidRPr="00456C0A">
        <w:rPr>
          <w:rFonts w:ascii="Inter" w:eastAsia="Times New Roman" w:hAnsi="Inter" w:cs="Segoe UI"/>
          <w:color w:val="4D5968"/>
        </w:rPr>
        <w:t xml:space="preserve"> pm to 10 pm)</w:t>
      </w:r>
      <w:r w:rsidR="00DC44FD" w:rsidRPr="00456C0A">
        <w:rPr>
          <w:rFonts w:ascii="Inter" w:eastAsia="Times New Roman" w:hAnsi="Inter" w:cs="Segoe UI"/>
          <w:color w:val="4D5968"/>
        </w:rPr>
        <w:t xml:space="preserve">. </w:t>
      </w:r>
      <w:r w:rsidR="008B22C0" w:rsidRPr="00456C0A">
        <w:rPr>
          <w:rFonts w:ascii="Inter" w:eastAsia="Times New Roman" w:hAnsi="Inter" w:cs="Segoe UI"/>
          <w:color w:val="4D5968"/>
        </w:rPr>
        <w:t>Parts of the day is customizable to fit your needs.</w:t>
      </w:r>
      <w:r w:rsidR="005C4419" w:rsidRPr="00456C0A">
        <w:rPr>
          <w:rFonts w:ascii="Inter" w:eastAsia="Times New Roman" w:hAnsi="Inter" w:cs="Segoe UI"/>
          <w:color w:val="4D5968"/>
        </w:rPr>
        <w:t xml:space="preserve"> </w:t>
      </w:r>
    </w:p>
    <w:p w14:paraId="0CBCA50F" w14:textId="0F04BE30" w:rsidR="002D4929" w:rsidRDefault="002D4929" w:rsidP="00985806">
      <w:pPr>
        <w:shd w:val="clear" w:color="auto" w:fill="FFFFFF"/>
        <w:spacing w:before="100" w:beforeAutospacing="1" w:after="100" w:afterAutospacing="1" w:line="360" w:lineRule="auto"/>
        <w:contextualSpacing/>
        <w:rPr>
          <w:rFonts w:ascii="Inter" w:eastAsia="Times New Roman" w:hAnsi="Inter" w:cs="Segoe UI"/>
          <w:b/>
          <w:bCs/>
          <w:color w:val="4D5968"/>
        </w:rPr>
      </w:pPr>
    </w:p>
    <w:p w14:paraId="46A6BD10" w14:textId="67E65309" w:rsidR="009B0647" w:rsidRPr="00456C0A" w:rsidRDefault="00DC44FD" w:rsidP="00985806">
      <w:pPr>
        <w:shd w:val="clear" w:color="auto" w:fill="FFFFFF"/>
        <w:spacing w:before="100" w:beforeAutospacing="1" w:after="100" w:afterAutospacing="1" w:line="360" w:lineRule="auto"/>
        <w:contextualSpacing/>
        <w:rPr>
          <w:rFonts w:ascii="Inter" w:eastAsia="Times New Roman" w:hAnsi="Inter" w:cs="Segoe UI"/>
          <w:color w:val="4D5968"/>
        </w:rPr>
      </w:pPr>
      <w:r w:rsidRPr="00456C0A">
        <w:rPr>
          <w:rFonts w:ascii="Inter" w:eastAsia="Times New Roman" w:hAnsi="Inter" w:cs="Segoe UI"/>
          <w:b/>
          <w:bCs/>
          <w:color w:val="4D5968"/>
        </w:rPr>
        <w:t>Everyday tasks</w:t>
      </w:r>
      <w:r w:rsidRPr="00456C0A">
        <w:rPr>
          <w:rFonts w:ascii="Inter" w:eastAsia="Times New Roman" w:hAnsi="Inter" w:cs="Segoe UI"/>
          <w:color w:val="4D5968"/>
        </w:rPr>
        <w:t xml:space="preserve"> are </w:t>
      </w:r>
      <w:r w:rsidR="00CB4E16" w:rsidRPr="00456C0A">
        <w:rPr>
          <w:rFonts w:ascii="Inter" w:eastAsia="Times New Roman" w:hAnsi="Inter" w:cs="Segoe UI"/>
          <w:color w:val="4D5968"/>
        </w:rPr>
        <w:t xml:space="preserve">divided into </w:t>
      </w:r>
      <w:r w:rsidR="008F7467" w:rsidRPr="00456C0A">
        <w:rPr>
          <w:rFonts w:ascii="Inter" w:eastAsia="Times New Roman" w:hAnsi="Inter" w:cs="Segoe UI"/>
          <w:color w:val="4D5968"/>
        </w:rPr>
        <w:t xml:space="preserve">eight </w:t>
      </w:r>
      <w:r w:rsidR="00D04DFB" w:rsidRPr="00456C0A">
        <w:rPr>
          <w:rFonts w:ascii="Inter" w:eastAsia="Times New Roman" w:hAnsi="Inter" w:cs="Segoe UI"/>
          <w:color w:val="4D5968"/>
        </w:rPr>
        <w:t>categories</w:t>
      </w:r>
      <w:r w:rsidR="00003F93" w:rsidRPr="00456C0A">
        <w:rPr>
          <w:rFonts w:ascii="Inter" w:eastAsia="Times New Roman" w:hAnsi="Inter" w:cs="Segoe UI"/>
          <w:color w:val="4D5968"/>
        </w:rPr>
        <w:t xml:space="preserve"> </w:t>
      </w:r>
      <w:r w:rsidR="00A642C5" w:rsidRPr="00456C0A">
        <w:rPr>
          <w:rFonts w:ascii="Inter" w:eastAsia="Times New Roman" w:hAnsi="Inter" w:cs="Segoe UI"/>
          <w:color w:val="4D5968"/>
        </w:rPr>
        <w:t>based on the</w:t>
      </w:r>
      <w:r w:rsidR="00003F93" w:rsidRPr="00456C0A">
        <w:rPr>
          <w:rFonts w:ascii="Inter" w:eastAsia="Times New Roman" w:hAnsi="Inter" w:cs="Segoe UI"/>
          <w:color w:val="4D5968"/>
        </w:rPr>
        <w:t xml:space="preserve"> “wheel of life”</w:t>
      </w:r>
      <w:r w:rsidR="00766CC2" w:rsidRPr="00456C0A">
        <w:rPr>
          <w:rFonts w:ascii="Inter" w:eastAsia="Times New Roman" w:hAnsi="Inter" w:cs="Segoe UI"/>
          <w:color w:val="4D5968"/>
        </w:rPr>
        <w:t>:</w:t>
      </w:r>
      <w:r w:rsidR="0034334B" w:rsidRPr="00456C0A">
        <w:rPr>
          <w:rFonts w:ascii="Inter" w:eastAsia="Times New Roman" w:hAnsi="Inter" w:cs="Segoe UI"/>
          <w:color w:val="4D5968"/>
        </w:rPr>
        <w:t xml:space="preserve"> </w:t>
      </w:r>
      <w:r w:rsidR="00766CC2" w:rsidRPr="00456C0A">
        <w:rPr>
          <w:rFonts w:ascii="Inter" w:eastAsia="Times New Roman" w:hAnsi="Inter" w:cs="Segoe UI"/>
          <w:color w:val="4D5968"/>
        </w:rPr>
        <w:t xml:space="preserve">1) </w:t>
      </w:r>
      <w:r w:rsidR="0034334B" w:rsidRPr="00456C0A">
        <w:rPr>
          <w:rFonts w:ascii="Inter" w:eastAsia="Times New Roman" w:hAnsi="Inter" w:cs="Segoe UI"/>
          <w:color w:val="4D5968"/>
        </w:rPr>
        <w:t xml:space="preserve">family &amp; friends relationships, </w:t>
      </w:r>
      <w:r w:rsidR="00766CC2" w:rsidRPr="00456C0A">
        <w:rPr>
          <w:rFonts w:ascii="Inter" w:eastAsia="Times New Roman" w:hAnsi="Inter" w:cs="Segoe UI"/>
          <w:color w:val="4D5968"/>
        </w:rPr>
        <w:t xml:space="preserve">2) </w:t>
      </w:r>
      <w:r w:rsidR="0034334B" w:rsidRPr="00456C0A">
        <w:rPr>
          <w:rFonts w:ascii="Inter" w:eastAsia="Times New Roman" w:hAnsi="Inter" w:cs="Segoe UI"/>
          <w:color w:val="4D5968"/>
        </w:rPr>
        <w:t xml:space="preserve">personal growth, </w:t>
      </w:r>
      <w:r w:rsidR="00766CC2" w:rsidRPr="00456C0A">
        <w:rPr>
          <w:rFonts w:ascii="Inter" w:eastAsia="Times New Roman" w:hAnsi="Inter" w:cs="Segoe UI"/>
          <w:color w:val="4D5968"/>
        </w:rPr>
        <w:t xml:space="preserve">3) </w:t>
      </w:r>
      <w:r w:rsidR="0034334B" w:rsidRPr="00456C0A">
        <w:rPr>
          <w:rFonts w:ascii="Inter" w:eastAsia="Times New Roman" w:hAnsi="Inter" w:cs="Segoe UI"/>
          <w:color w:val="4D5968"/>
        </w:rPr>
        <w:t xml:space="preserve">physical health and </w:t>
      </w:r>
      <w:r w:rsidR="00C17152" w:rsidRPr="00456C0A">
        <w:rPr>
          <w:rFonts w:ascii="Inter" w:eastAsia="Times New Roman" w:hAnsi="Inter" w:cs="Segoe UI"/>
          <w:color w:val="4D5968"/>
        </w:rPr>
        <w:t>well-being</w:t>
      </w:r>
      <w:r w:rsidR="0034334B" w:rsidRPr="00456C0A">
        <w:rPr>
          <w:rFonts w:ascii="Inter" w:eastAsia="Times New Roman" w:hAnsi="Inter" w:cs="Segoe UI"/>
          <w:color w:val="4D5968"/>
        </w:rPr>
        <w:t xml:space="preserve">, </w:t>
      </w:r>
      <w:r w:rsidR="00766CC2" w:rsidRPr="00456C0A">
        <w:rPr>
          <w:rFonts w:ascii="Inter" w:eastAsia="Times New Roman" w:hAnsi="Inter" w:cs="Segoe UI"/>
          <w:color w:val="4D5968"/>
        </w:rPr>
        <w:t xml:space="preserve">4) </w:t>
      </w:r>
      <w:r w:rsidR="0034334B" w:rsidRPr="00456C0A">
        <w:rPr>
          <w:rFonts w:ascii="Inter" w:eastAsia="Times New Roman" w:hAnsi="Inter" w:cs="Segoe UI"/>
          <w:color w:val="4D5968"/>
        </w:rPr>
        <w:t xml:space="preserve">work &amp; career prosperity, </w:t>
      </w:r>
      <w:r w:rsidR="00766CC2" w:rsidRPr="00456C0A">
        <w:rPr>
          <w:rFonts w:ascii="Inter" w:eastAsia="Times New Roman" w:hAnsi="Inter" w:cs="Segoe UI"/>
          <w:color w:val="4D5968"/>
        </w:rPr>
        <w:t xml:space="preserve">5) </w:t>
      </w:r>
      <w:r w:rsidR="0034334B" w:rsidRPr="00456C0A">
        <w:rPr>
          <w:rFonts w:ascii="Inter" w:eastAsia="Times New Roman" w:hAnsi="Inter" w:cs="Segoe UI"/>
          <w:color w:val="4D5968"/>
        </w:rPr>
        <w:t xml:space="preserve">financial security &amp; money, </w:t>
      </w:r>
      <w:r w:rsidR="00766CC2" w:rsidRPr="00456C0A">
        <w:rPr>
          <w:rFonts w:ascii="Inter" w:eastAsia="Times New Roman" w:hAnsi="Inter" w:cs="Segoe UI"/>
          <w:color w:val="4D5968"/>
        </w:rPr>
        <w:t xml:space="preserve">6) </w:t>
      </w:r>
      <w:r w:rsidR="0034334B" w:rsidRPr="00456C0A">
        <w:rPr>
          <w:rFonts w:ascii="Inter" w:eastAsia="Times New Roman" w:hAnsi="Inter" w:cs="Segoe UI"/>
          <w:color w:val="4D5968"/>
        </w:rPr>
        <w:t xml:space="preserve">fun and recreation, </w:t>
      </w:r>
      <w:r w:rsidR="00766CC2" w:rsidRPr="00456C0A">
        <w:rPr>
          <w:rFonts w:ascii="Inter" w:eastAsia="Times New Roman" w:hAnsi="Inter" w:cs="Segoe UI"/>
          <w:color w:val="4D5968"/>
        </w:rPr>
        <w:t xml:space="preserve">7) </w:t>
      </w:r>
      <w:r w:rsidR="0034334B" w:rsidRPr="00456C0A">
        <w:rPr>
          <w:rFonts w:ascii="Inter" w:eastAsia="Times New Roman" w:hAnsi="Inter" w:cs="Segoe UI"/>
          <w:color w:val="4D5968"/>
        </w:rPr>
        <w:t xml:space="preserve">romantic satisfaction with significant other, and </w:t>
      </w:r>
      <w:r w:rsidR="00766CC2" w:rsidRPr="00456C0A">
        <w:rPr>
          <w:rFonts w:ascii="Inter" w:eastAsia="Times New Roman" w:hAnsi="Inter" w:cs="Segoe UI"/>
          <w:color w:val="4D5968"/>
        </w:rPr>
        <w:t xml:space="preserve">8) </w:t>
      </w:r>
      <w:r w:rsidR="0034334B" w:rsidRPr="00456C0A">
        <w:rPr>
          <w:rFonts w:ascii="Inter" w:eastAsia="Times New Roman" w:hAnsi="Inter" w:cs="Segoe UI"/>
          <w:color w:val="4D5968"/>
        </w:rPr>
        <w:t>physical environment.</w:t>
      </w:r>
      <w:r w:rsidR="00985806" w:rsidRPr="00456C0A">
        <w:rPr>
          <w:rFonts w:ascii="Inter" w:eastAsia="Times New Roman" w:hAnsi="Inter" w:cs="Segoe UI"/>
          <w:color w:val="4D5968"/>
        </w:rPr>
        <w:t xml:space="preserve"> </w:t>
      </w:r>
      <w:r w:rsidR="000941F9" w:rsidRPr="00456C0A">
        <w:rPr>
          <w:rFonts w:ascii="Inter" w:eastAsia="Times New Roman" w:hAnsi="Inter" w:cs="Segoe UI"/>
          <w:color w:val="4D5968"/>
        </w:rPr>
        <w:t xml:space="preserve">You can </w:t>
      </w:r>
      <w:r w:rsidR="009B0647" w:rsidRPr="00456C0A">
        <w:rPr>
          <w:rFonts w:ascii="Inter" w:eastAsia="Times New Roman" w:hAnsi="Inter" w:cs="Segoe UI"/>
          <w:color w:val="4D5968"/>
        </w:rPr>
        <w:t xml:space="preserve">also </w:t>
      </w:r>
      <w:r w:rsidR="004759A2" w:rsidRPr="00456C0A">
        <w:rPr>
          <w:rFonts w:ascii="Inter" w:eastAsia="Times New Roman" w:hAnsi="Inter" w:cs="Segoe UI"/>
          <w:color w:val="4D5968"/>
        </w:rPr>
        <w:t>find a task based on three difficult</w:t>
      </w:r>
      <w:r w:rsidR="009B0647" w:rsidRPr="00456C0A">
        <w:rPr>
          <w:rFonts w:ascii="Inter" w:eastAsia="Times New Roman" w:hAnsi="Inter" w:cs="Segoe UI"/>
          <w:color w:val="4D5968"/>
        </w:rPr>
        <w:t>y</w:t>
      </w:r>
      <w:r w:rsidR="004759A2" w:rsidRPr="00456C0A">
        <w:rPr>
          <w:rFonts w:ascii="Inter" w:eastAsia="Times New Roman" w:hAnsi="Inter" w:cs="Segoe UI"/>
          <w:color w:val="4D5968"/>
        </w:rPr>
        <w:t xml:space="preserve"> level: easy, medium, hard. </w:t>
      </w:r>
    </w:p>
    <w:p w14:paraId="246B5B6A" w14:textId="2023D7A6" w:rsidR="003B717C" w:rsidRDefault="00C17152" w:rsidP="00EC2850">
      <w:pPr>
        <w:shd w:val="clear" w:color="auto" w:fill="FFFFFF"/>
        <w:spacing w:before="100" w:beforeAutospacing="1" w:after="100" w:afterAutospacing="1" w:line="360" w:lineRule="auto"/>
        <w:contextualSpacing/>
        <w:rPr>
          <w:rFonts w:ascii="Inter" w:eastAsia="Times New Roman" w:hAnsi="Inter" w:cs="Segoe UI"/>
          <w:color w:val="4D5968"/>
        </w:rPr>
      </w:pPr>
      <w:r w:rsidRPr="00456C0A">
        <w:rPr>
          <w:rFonts w:ascii="Inter" w:eastAsia="Times New Roman" w:hAnsi="Inter" w:cs="Segoe UI"/>
          <w:color w:val="4D5968"/>
        </w:rPr>
        <w:t>These everyday tasks</w:t>
      </w:r>
      <w:r w:rsidR="00A20230" w:rsidRPr="00456C0A">
        <w:rPr>
          <w:rFonts w:ascii="Inter" w:eastAsia="Times New Roman" w:hAnsi="Inter" w:cs="Segoe UI"/>
          <w:color w:val="4D5968"/>
        </w:rPr>
        <w:t xml:space="preserve"> can be completed </w:t>
      </w:r>
      <w:r w:rsidR="005677C1" w:rsidRPr="00456C0A">
        <w:rPr>
          <w:rFonts w:ascii="Inter" w:eastAsia="Times New Roman" w:hAnsi="Inter" w:cs="Segoe UI"/>
          <w:color w:val="4D5968"/>
        </w:rPr>
        <w:t>individually or in a group by inviting others from your “inner circle.”</w:t>
      </w:r>
    </w:p>
    <w:p w14:paraId="23F25375" w14:textId="77777777" w:rsidR="002D4929" w:rsidRPr="00456C0A" w:rsidRDefault="002D4929" w:rsidP="00EC2850">
      <w:pPr>
        <w:shd w:val="clear" w:color="auto" w:fill="FFFFFF"/>
        <w:spacing w:before="100" w:beforeAutospacing="1" w:after="100" w:afterAutospacing="1" w:line="360" w:lineRule="auto"/>
        <w:contextualSpacing/>
        <w:rPr>
          <w:rFonts w:ascii="Inter" w:eastAsia="Times New Roman" w:hAnsi="Inter" w:cs="Segoe UI"/>
          <w:color w:val="4D5968"/>
        </w:rPr>
      </w:pPr>
    </w:p>
    <w:p w14:paraId="311CE746" w14:textId="61CFB091" w:rsidR="00F54472" w:rsidRPr="00456C0A" w:rsidRDefault="00C44364" w:rsidP="00EC2850">
      <w:pPr>
        <w:shd w:val="clear" w:color="auto" w:fill="FFFFFF"/>
        <w:spacing w:before="100" w:beforeAutospacing="1" w:after="100" w:afterAutospacing="1" w:line="360" w:lineRule="auto"/>
        <w:contextualSpacing/>
        <w:rPr>
          <w:rFonts w:ascii="Inter" w:eastAsia="Times New Roman" w:hAnsi="Inter" w:cs="Segoe UI"/>
          <w:color w:val="4D5968"/>
        </w:rPr>
      </w:pPr>
      <w:r w:rsidRPr="00456C0A">
        <w:rPr>
          <w:rFonts w:ascii="Inter" w:eastAsia="Times New Roman" w:hAnsi="Inter" w:cs="Segoe UI"/>
          <w:color w:val="4D5968"/>
        </w:rPr>
        <w:t xml:space="preserve">With </w:t>
      </w:r>
      <w:r w:rsidR="00576585" w:rsidRPr="00456C0A">
        <w:rPr>
          <w:rFonts w:ascii="Inter" w:eastAsia="Times New Roman" w:hAnsi="Inter" w:cs="Segoe UI"/>
          <w:color w:val="4D5968"/>
        </w:rPr>
        <w:t>our way of thinking</w:t>
      </w:r>
      <w:r w:rsidR="00251DF7" w:rsidRPr="00456C0A">
        <w:rPr>
          <w:rFonts w:ascii="Inter" w:eastAsia="Times New Roman" w:hAnsi="Inter" w:cs="Segoe UI"/>
          <w:color w:val="4D5968"/>
        </w:rPr>
        <w:t xml:space="preserve"> of what a social media should be</w:t>
      </w:r>
      <w:r w:rsidR="002923D1" w:rsidRPr="00456C0A">
        <w:rPr>
          <w:rFonts w:ascii="Inter" w:eastAsia="Times New Roman" w:hAnsi="Inter" w:cs="Segoe UI"/>
          <w:color w:val="4D5968"/>
        </w:rPr>
        <w:t xml:space="preserve">, </w:t>
      </w:r>
      <w:r w:rsidRPr="00456C0A">
        <w:rPr>
          <w:rFonts w:ascii="Inter" w:eastAsia="Times New Roman" w:hAnsi="Inter" w:cs="Segoe UI"/>
          <w:color w:val="4D5968"/>
        </w:rPr>
        <w:t xml:space="preserve">we could address </w:t>
      </w:r>
      <w:r w:rsidR="00B7355C" w:rsidRPr="00456C0A">
        <w:rPr>
          <w:rFonts w:ascii="Inter" w:eastAsia="Times New Roman" w:hAnsi="Inter" w:cs="Segoe UI"/>
          <w:color w:val="4D5968"/>
        </w:rPr>
        <w:t>education, personal health</w:t>
      </w:r>
      <w:r w:rsidR="00190A7E" w:rsidRPr="00456C0A">
        <w:rPr>
          <w:rFonts w:ascii="Inter" w:eastAsia="Times New Roman" w:hAnsi="Inter" w:cs="Segoe UI"/>
          <w:color w:val="4D5968"/>
        </w:rPr>
        <w:t>,</w:t>
      </w:r>
      <w:r w:rsidR="00B7355C" w:rsidRPr="00456C0A">
        <w:rPr>
          <w:rFonts w:ascii="Inter" w:eastAsia="Times New Roman" w:hAnsi="Inter" w:cs="Segoe UI"/>
          <w:color w:val="4D5968"/>
        </w:rPr>
        <w:t xml:space="preserve"> and well-being (that includes communication skills, positive attitude, assertiveness, conflict resolution, empathy, responsibility, flexibility, teamwork, leadership, caring, trust, honesty, courage, fairness, respect, time management, finance, good habits, travel and discovery, faith and religion)</w:t>
      </w:r>
      <w:r w:rsidR="00494E48" w:rsidRPr="00456C0A">
        <w:rPr>
          <w:rFonts w:ascii="Inter" w:eastAsia="Times New Roman" w:hAnsi="Inter" w:cs="Segoe UI"/>
          <w:color w:val="4D5968"/>
        </w:rPr>
        <w:t>,</w:t>
      </w:r>
      <w:r w:rsidR="00B7355C" w:rsidRPr="00456C0A">
        <w:rPr>
          <w:rFonts w:ascii="Inter" w:eastAsia="Times New Roman" w:hAnsi="Inter" w:cs="Segoe UI"/>
          <w:color w:val="4D5968"/>
        </w:rPr>
        <w:t xml:space="preserve"> </w:t>
      </w:r>
      <w:r w:rsidR="00DC1AF2" w:rsidRPr="00456C0A">
        <w:rPr>
          <w:rFonts w:ascii="Inter" w:eastAsia="Times New Roman" w:hAnsi="Inter" w:cs="Segoe UI"/>
          <w:color w:val="4D5968"/>
        </w:rPr>
        <w:t xml:space="preserve">diversity, inclusion, </w:t>
      </w:r>
      <w:r w:rsidR="00B7355C" w:rsidRPr="00456C0A">
        <w:rPr>
          <w:rFonts w:ascii="Inter" w:eastAsia="Times New Roman" w:hAnsi="Inter" w:cs="Segoe UI"/>
          <w:color w:val="4D5968"/>
        </w:rPr>
        <w:t xml:space="preserve">relationship, laws, politics, environment, civic duty, counseling, religious task those who exercise religion, etc. </w:t>
      </w:r>
    </w:p>
    <w:p w14:paraId="27989773" w14:textId="77777777" w:rsidR="003772F3" w:rsidRDefault="003772F3" w:rsidP="002D4929">
      <w:pPr>
        <w:shd w:val="clear" w:color="auto" w:fill="FFFFFF"/>
        <w:spacing w:before="100" w:beforeAutospacing="1" w:after="100" w:afterAutospacing="1" w:line="360" w:lineRule="auto"/>
        <w:contextualSpacing/>
        <w:rPr>
          <w:rFonts w:ascii="Inter" w:eastAsia="Times New Roman" w:hAnsi="Inter" w:cs="Segoe UI"/>
          <w:color w:val="4D5968"/>
        </w:rPr>
      </w:pPr>
    </w:p>
    <w:p w14:paraId="0199506B" w14:textId="7C4614CB" w:rsidR="002D4929" w:rsidRDefault="002B481D" w:rsidP="002D4929">
      <w:pPr>
        <w:shd w:val="clear" w:color="auto" w:fill="FFFFFF"/>
        <w:spacing w:before="100" w:beforeAutospacing="1" w:after="100" w:afterAutospacing="1" w:line="360" w:lineRule="auto"/>
        <w:contextualSpacing/>
        <w:rPr>
          <w:rFonts w:ascii="Inter" w:eastAsia="Times New Roman" w:hAnsi="Inter" w:cs="Segoe UI"/>
          <w:color w:val="4D5968"/>
        </w:rPr>
      </w:pPr>
      <w:r w:rsidRPr="00456C0A">
        <w:rPr>
          <w:rFonts w:ascii="Inter" w:eastAsia="Times New Roman" w:hAnsi="Inter" w:cs="Segoe UI"/>
          <w:color w:val="4D5968"/>
        </w:rPr>
        <w:lastRenderedPageBreak/>
        <w:t>Our guided tasks will consist of energizing inspiration from researchers, scientists, doctors, teachers, famous writers, athletes, musicians, entrepreneurs, and the doers themselves to take a stand for what they believe in and work for change.</w:t>
      </w:r>
      <w:bookmarkEnd w:id="0"/>
      <w:r w:rsidRPr="00456C0A">
        <w:rPr>
          <w:rFonts w:ascii="Inter" w:eastAsia="Times New Roman" w:hAnsi="Inter" w:cs="Segoe UI"/>
          <w:color w:val="4D5968"/>
        </w:rPr>
        <w:br/>
      </w:r>
    </w:p>
    <w:p w14:paraId="581378D3" w14:textId="77777777" w:rsidR="002D4929" w:rsidRDefault="002D4929" w:rsidP="002D4929">
      <w:pPr>
        <w:shd w:val="clear" w:color="auto" w:fill="FFFFFF"/>
        <w:spacing w:before="100" w:beforeAutospacing="1" w:after="100" w:afterAutospacing="1" w:line="360" w:lineRule="auto"/>
        <w:contextualSpacing/>
        <w:rPr>
          <w:rFonts w:ascii="Inter" w:eastAsia="Times New Roman" w:hAnsi="Inter" w:cs="Segoe UI"/>
          <w:color w:val="4D5968"/>
        </w:rPr>
      </w:pPr>
    </w:p>
    <w:p w14:paraId="76DE4B8C" w14:textId="0456373E" w:rsidR="002D4929" w:rsidRDefault="002D4929" w:rsidP="002D4929">
      <w:pPr>
        <w:shd w:val="clear" w:color="auto" w:fill="FFFFFF"/>
        <w:spacing w:before="100" w:beforeAutospacing="1" w:after="100" w:afterAutospacing="1" w:line="360" w:lineRule="auto"/>
        <w:contextualSpacing/>
        <w:rPr>
          <w:rFonts w:ascii="Inter" w:eastAsia="Times New Roman" w:hAnsi="Inter" w:cs="Segoe UI"/>
          <w:color w:val="4D5968"/>
        </w:rPr>
      </w:pPr>
      <w:r w:rsidRPr="00456C0A">
        <w:rPr>
          <w:rFonts w:ascii="Inter" w:eastAsia="Times New Roman" w:hAnsi="Inter" w:cs="Segoe UI"/>
          <w:b/>
          <w:bCs/>
          <w:color w:val="4D5968"/>
        </w:rPr>
        <w:t>Our Mission:</w:t>
      </w:r>
      <w:r w:rsidRPr="00456C0A">
        <w:rPr>
          <w:rFonts w:ascii="Inter" w:eastAsia="Times New Roman" w:hAnsi="Inter" w:cs="Segoe UI"/>
          <w:color w:val="4D5968"/>
        </w:rPr>
        <w:t xml:space="preserve"> </w:t>
      </w:r>
      <w:r w:rsidR="003A345A">
        <w:rPr>
          <w:rFonts w:ascii="Inter" w:eastAsia="Times New Roman" w:hAnsi="Inter" w:cs="Segoe UI"/>
          <w:color w:val="4D5968"/>
        </w:rPr>
        <w:t>Build</w:t>
      </w:r>
      <w:r w:rsidR="005119CB">
        <w:rPr>
          <w:rFonts w:ascii="Inter" w:eastAsia="Times New Roman" w:hAnsi="Inter" w:cs="Segoe UI"/>
          <w:color w:val="4D5968"/>
        </w:rPr>
        <w:t xml:space="preserve"> and maintain</w:t>
      </w:r>
      <w:r w:rsidR="00A95141">
        <w:rPr>
          <w:rFonts w:ascii="Inter" w:eastAsia="Times New Roman" w:hAnsi="Inter" w:cs="Segoe UI"/>
          <w:color w:val="4D5968"/>
        </w:rPr>
        <w:t xml:space="preserve"> a social platform </w:t>
      </w:r>
      <w:r w:rsidRPr="007B68D8">
        <w:rPr>
          <w:rFonts w:ascii="Inter" w:eastAsia="Times New Roman" w:hAnsi="Inter" w:cs="Segoe UI"/>
          <w:color w:val="4D5968"/>
        </w:rPr>
        <w:t xml:space="preserve">with </w:t>
      </w:r>
      <w:r w:rsidR="003A345A">
        <w:rPr>
          <w:rFonts w:ascii="Inter" w:eastAsia="Times New Roman" w:hAnsi="Inter" w:cs="Segoe UI"/>
          <w:color w:val="4D5968"/>
        </w:rPr>
        <w:t>h</w:t>
      </w:r>
      <w:r w:rsidRPr="007B68D8">
        <w:rPr>
          <w:rFonts w:ascii="Inter" w:eastAsia="Times New Roman" w:hAnsi="Inter" w:cs="Segoe UI"/>
          <w:color w:val="4D5968"/>
        </w:rPr>
        <w:t xml:space="preserve">umanity’s </w:t>
      </w:r>
      <w:r w:rsidR="003A345A">
        <w:rPr>
          <w:rFonts w:ascii="Inter" w:eastAsia="Times New Roman" w:hAnsi="Inter" w:cs="Segoe UI"/>
          <w:color w:val="4D5968"/>
        </w:rPr>
        <w:t>b</w:t>
      </w:r>
      <w:r w:rsidRPr="007B68D8">
        <w:rPr>
          <w:rFonts w:ascii="Inter" w:eastAsia="Times New Roman" w:hAnsi="Inter" w:cs="Segoe UI"/>
          <w:color w:val="4D5968"/>
        </w:rPr>
        <w:t xml:space="preserve">est </w:t>
      </w:r>
      <w:r w:rsidR="003A345A">
        <w:rPr>
          <w:rFonts w:ascii="Inter" w:eastAsia="Times New Roman" w:hAnsi="Inter" w:cs="Segoe UI"/>
          <w:color w:val="4D5968"/>
        </w:rPr>
        <w:t>i</w:t>
      </w:r>
      <w:r w:rsidRPr="007B68D8">
        <w:rPr>
          <w:rFonts w:ascii="Inter" w:eastAsia="Times New Roman" w:hAnsi="Inter" w:cs="Segoe UI"/>
          <w:color w:val="4D5968"/>
        </w:rPr>
        <w:t>nterests</w:t>
      </w:r>
      <w:r>
        <w:rPr>
          <w:rFonts w:ascii="Inter" w:eastAsia="Times New Roman" w:hAnsi="Inter" w:cs="Segoe UI"/>
          <w:color w:val="4D5968"/>
        </w:rPr>
        <w:t>.</w:t>
      </w:r>
      <w:r w:rsidR="003507CB">
        <w:rPr>
          <w:rFonts w:ascii="Inter" w:eastAsia="Times New Roman" w:hAnsi="Inter" w:cs="Segoe UI"/>
          <w:color w:val="4D5968"/>
        </w:rPr>
        <w:t xml:space="preserve"> </w:t>
      </w:r>
    </w:p>
    <w:p w14:paraId="6FB46F24" w14:textId="49052229" w:rsidR="00F32305" w:rsidRPr="00456C0A" w:rsidRDefault="00F32305" w:rsidP="00EC2850">
      <w:pPr>
        <w:shd w:val="clear" w:color="auto" w:fill="FFFFFF"/>
        <w:spacing w:before="100" w:beforeAutospacing="1" w:after="100" w:afterAutospacing="1" w:line="360" w:lineRule="auto"/>
        <w:contextualSpacing/>
        <w:rPr>
          <w:rFonts w:ascii="Inter" w:eastAsia="Times New Roman" w:hAnsi="Inter" w:cs="Segoe UI"/>
          <w:b/>
          <w:bCs/>
          <w:color w:val="4D5968"/>
        </w:rPr>
      </w:pPr>
    </w:p>
    <w:p w14:paraId="35564FC8" w14:textId="7E6B7711" w:rsidR="007E1121" w:rsidRDefault="002B481D" w:rsidP="00EC2850">
      <w:pPr>
        <w:shd w:val="clear" w:color="auto" w:fill="FFFFFF"/>
        <w:spacing w:before="100" w:beforeAutospacing="1" w:after="100" w:afterAutospacing="1" w:line="360" w:lineRule="auto"/>
        <w:contextualSpacing/>
        <w:rPr>
          <w:rFonts w:ascii="Inter" w:eastAsia="Times New Roman" w:hAnsi="Inter" w:cs="Segoe UI"/>
          <w:color w:val="4D5968"/>
        </w:rPr>
      </w:pPr>
      <w:r w:rsidRPr="00456C0A">
        <w:rPr>
          <w:rFonts w:ascii="Inter" w:eastAsia="Times New Roman" w:hAnsi="Inter" w:cs="Segoe UI"/>
          <w:b/>
          <w:bCs/>
          <w:color w:val="4D5968"/>
        </w:rPr>
        <w:t>Our Vision:</w:t>
      </w:r>
      <w:r w:rsidRPr="00456C0A">
        <w:rPr>
          <w:rFonts w:ascii="Inter" w:eastAsia="Times New Roman" w:hAnsi="Inter" w:cs="Segoe UI"/>
          <w:color w:val="4D5968"/>
        </w:rPr>
        <w:t xml:space="preserve"> </w:t>
      </w:r>
      <w:r w:rsidR="00C4611E" w:rsidRPr="00C4611E">
        <w:rPr>
          <w:rFonts w:ascii="Inter" w:eastAsia="Times New Roman" w:hAnsi="Inter" w:cs="Segoe UI"/>
          <w:color w:val="4D5968"/>
        </w:rPr>
        <w:t xml:space="preserve">We envision a world </w:t>
      </w:r>
      <w:r w:rsidR="008B74BF">
        <w:rPr>
          <w:rFonts w:ascii="Inter" w:eastAsia="Times New Roman" w:hAnsi="Inter" w:cs="Segoe UI"/>
          <w:color w:val="4D5968"/>
        </w:rPr>
        <w:t xml:space="preserve">where </w:t>
      </w:r>
      <w:r w:rsidR="00220209">
        <w:rPr>
          <w:rFonts w:ascii="Inter" w:eastAsia="Times New Roman" w:hAnsi="Inter" w:cs="Segoe UI"/>
          <w:color w:val="4D5968"/>
        </w:rPr>
        <w:t xml:space="preserve">people are </w:t>
      </w:r>
      <w:r w:rsidR="007114D7" w:rsidRPr="00C4611E">
        <w:rPr>
          <w:rFonts w:ascii="Inter" w:eastAsia="Times New Roman" w:hAnsi="Inter" w:cs="Segoe UI"/>
          <w:color w:val="4D5968"/>
        </w:rPr>
        <w:t>i</w:t>
      </w:r>
      <w:r w:rsidR="007114D7">
        <w:rPr>
          <w:rFonts w:ascii="Inter" w:eastAsia="Times New Roman" w:hAnsi="Inter" w:cs="Segoe UI"/>
          <w:color w:val="4D5968"/>
        </w:rPr>
        <w:t>nspire</w:t>
      </w:r>
      <w:r w:rsidR="00220209">
        <w:rPr>
          <w:rFonts w:ascii="Inter" w:eastAsia="Times New Roman" w:hAnsi="Inter" w:cs="Segoe UI"/>
          <w:color w:val="4D5968"/>
        </w:rPr>
        <w:t>d</w:t>
      </w:r>
      <w:r w:rsidR="00326E55">
        <w:rPr>
          <w:rFonts w:ascii="Inter" w:eastAsia="Times New Roman" w:hAnsi="Inter" w:cs="Segoe UI"/>
          <w:color w:val="4D5968"/>
        </w:rPr>
        <w:t xml:space="preserve"> </w:t>
      </w:r>
      <w:r w:rsidR="00803871">
        <w:rPr>
          <w:rFonts w:ascii="Inter" w:eastAsia="Times New Roman" w:hAnsi="Inter" w:cs="Segoe UI"/>
          <w:color w:val="4D5968"/>
        </w:rPr>
        <w:t>by a</w:t>
      </w:r>
      <w:r w:rsidR="00326E55">
        <w:rPr>
          <w:rFonts w:ascii="Inter" w:eastAsia="Times New Roman" w:hAnsi="Inter" w:cs="Segoe UI"/>
          <w:color w:val="4D5968"/>
        </w:rPr>
        <w:t xml:space="preserve"> social media platform </w:t>
      </w:r>
      <w:r w:rsidR="00066F55">
        <w:rPr>
          <w:rFonts w:ascii="Inter" w:eastAsia="Times New Roman" w:hAnsi="Inter" w:cs="Segoe UI"/>
          <w:color w:val="4D5968"/>
        </w:rPr>
        <w:t xml:space="preserve">to </w:t>
      </w:r>
      <w:r w:rsidR="00A256DD">
        <w:rPr>
          <w:rFonts w:ascii="Inter" w:eastAsia="Times New Roman" w:hAnsi="Inter" w:cs="Segoe UI"/>
          <w:color w:val="4D5968"/>
        </w:rPr>
        <w:t xml:space="preserve">bring positive change </w:t>
      </w:r>
      <w:r w:rsidR="00876233">
        <w:rPr>
          <w:rFonts w:ascii="Inter" w:eastAsia="Times New Roman" w:hAnsi="Inter" w:cs="Segoe UI"/>
          <w:color w:val="4D5968"/>
        </w:rPr>
        <w:t>in</w:t>
      </w:r>
      <w:r w:rsidR="00066F55">
        <w:rPr>
          <w:rFonts w:ascii="Inter" w:eastAsia="Times New Roman" w:hAnsi="Inter" w:cs="Segoe UI"/>
          <w:color w:val="4D5968"/>
        </w:rPr>
        <w:t xml:space="preserve"> themselves and</w:t>
      </w:r>
      <w:r w:rsidR="00876233">
        <w:rPr>
          <w:rFonts w:ascii="Inter" w:eastAsia="Times New Roman" w:hAnsi="Inter" w:cs="Segoe UI"/>
          <w:color w:val="4D5968"/>
        </w:rPr>
        <w:t xml:space="preserve"> their</w:t>
      </w:r>
      <w:r w:rsidR="00CB4B0C" w:rsidRPr="00C4611E">
        <w:rPr>
          <w:rFonts w:ascii="Inter" w:eastAsia="Times New Roman" w:hAnsi="Inter" w:cs="Segoe UI"/>
          <w:color w:val="4D5968"/>
        </w:rPr>
        <w:t xml:space="preserve"> communities</w:t>
      </w:r>
      <w:r w:rsidR="006E07B3" w:rsidRPr="006E07B3">
        <w:rPr>
          <w:rFonts w:ascii="Inter" w:eastAsia="Times New Roman" w:hAnsi="Inter" w:cs="Segoe UI"/>
          <w:color w:val="4D5968"/>
        </w:rPr>
        <w:t xml:space="preserve"> for a more humane future. </w:t>
      </w:r>
    </w:p>
    <w:p w14:paraId="75BEABC4" w14:textId="77777777" w:rsidR="000F1540" w:rsidRDefault="000F1540" w:rsidP="00EC2850">
      <w:pPr>
        <w:shd w:val="clear" w:color="auto" w:fill="FFFFFF"/>
        <w:spacing w:before="100" w:beforeAutospacing="1" w:after="100" w:afterAutospacing="1" w:line="360" w:lineRule="auto"/>
        <w:contextualSpacing/>
        <w:rPr>
          <w:rFonts w:ascii="Inter" w:eastAsia="Times New Roman" w:hAnsi="Inter" w:cs="Segoe UI"/>
          <w:color w:val="4D5968"/>
        </w:rPr>
      </w:pPr>
    </w:p>
    <w:p w14:paraId="38BDC112" w14:textId="5A0B1202" w:rsidR="00EC2850" w:rsidRPr="00456C0A" w:rsidRDefault="008E19E0" w:rsidP="00EC2850">
      <w:pPr>
        <w:shd w:val="clear" w:color="auto" w:fill="FFFFFF"/>
        <w:spacing w:before="100" w:beforeAutospacing="1" w:after="100" w:afterAutospacing="1" w:line="360" w:lineRule="auto"/>
        <w:contextualSpacing/>
        <w:rPr>
          <w:rFonts w:ascii="Inter" w:eastAsia="Times New Roman" w:hAnsi="Inter" w:cs="Segoe UI"/>
          <w:color w:val="4D5968"/>
        </w:rPr>
      </w:pPr>
      <w:r>
        <w:rPr>
          <w:rFonts w:ascii="Inter" w:eastAsia="Times New Roman" w:hAnsi="Inter" w:cs="Segoe UI"/>
          <w:color w:val="4D5968"/>
        </w:rPr>
        <w:t>O</w:t>
      </w:r>
      <w:r w:rsidR="00B7355C" w:rsidRPr="00456C0A">
        <w:rPr>
          <w:rFonts w:ascii="Inter" w:eastAsia="Times New Roman" w:hAnsi="Inter" w:cs="Segoe UI"/>
          <w:color w:val="4D5968"/>
        </w:rPr>
        <w:t>ur religion is – human first</w:t>
      </w:r>
      <w:r w:rsidR="00087097" w:rsidRPr="00456C0A">
        <w:rPr>
          <w:rFonts w:ascii="Inter" w:eastAsia="Times New Roman" w:hAnsi="Inter" w:cs="Segoe UI"/>
          <w:color w:val="4D5968"/>
        </w:rPr>
        <w:t xml:space="preserve">. </w:t>
      </w:r>
      <w:r w:rsidR="00772B23" w:rsidRPr="00456C0A">
        <w:rPr>
          <w:rFonts w:ascii="Inter" w:eastAsia="Times New Roman" w:hAnsi="Inter" w:cs="Segoe UI"/>
          <w:color w:val="4D5968"/>
        </w:rPr>
        <w:t>We believe no matter our differences, we are still one people, part of something bigger than ourselves.</w:t>
      </w:r>
      <w:r w:rsidR="000617F2">
        <w:rPr>
          <w:rFonts w:ascii="Inter" w:eastAsia="Times New Roman" w:hAnsi="Inter" w:cs="Segoe UI"/>
          <w:color w:val="4D5968"/>
        </w:rPr>
        <w:t xml:space="preserve"> </w:t>
      </w:r>
      <w:r w:rsidR="00772B23" w:rsidRPr="00456C0A">
        <w:rPr>
          <w:rFonts w:ascii="Inter" w:eastAsia="Times New Roman" w:hAnsi="Inter" w:cs="Segoe UI"/>
          <w:color w:val="4D5968"/>
        </w:rPr>
        <w:t xml:space="preserve"> </w:t>
      </w:r>
      <w:r w:rsidR="00307AB0" w:rsidRPr="00456C0A">
        <w:rPr>
          <w:rFonts w:ascii="Inter" w:eastAsia="Times New Roman" w:hAnsi="Inter" w:cs="Segoe UI"/>
          <w:color w:val="4D5968"/>
        </w:rPr>
        <w:t xml:space="preserve">Although we built the </w:t>
      </w:r>
      <w:r w:rsidR="00386D42" w:rsidRPr="00386D42">
        <w:rPr>
          <w:rFonts w:ascii="Inter" w:eastAsia="Times New Roman" w:hAnsi="Inter" w:cs="Segoe UI"/>
          <w:b/>
          <w:bCs/>
          <w:color w:val="4D5968"/>
        </w:rPr>
        <w:t>Doer</w:t>
      </w:r>
      <w:r w:rsidR="00386D42">
        <w:rPr>
          <w:rFonts w:ascii="Inter" w:eastAsia="Times New Roman" w:hAnsi="Inter" w:cs="Segoe UI"/>
          <w:color w:val="4D5968"/>
        </w:rPr>
        <w:t xml:space="preserve"> </w:t>
      </w:r>
      <w:r w:rsidR="00307AB0" w:rsidRPr="00456C0A">
        <w:rPr>
          <w:rFonts w:ascii="Inter" w:eastAsia="Times New Roman" w:hAnsi="Inter" w:cs="Segoe UI"/>
          <w:color w:val="4D5968"/>
        </w:rPr>
        <w:t>task library for guidance, w</w:t>
      </w:r>
      <w:r w:rsidR="00087097" w:rsidRPr="00456C0A">
        <w:rPr>
          <w:rFonts w:ascii="Inter" w:eastAsia="Times New Roman" w:hAnsi="Inter" w:cs="Segoe UI"/>
          <w:color w:val="4D5968"/>
        </w:rPr>
        <w:t xml:space="preserve">e </w:t>
      </w:r>
      <w:r w:rsidR="00E22EF4" w:rsidRPr="00456C0A">
        <w:rPr>
          <w:rFonts w:ascii="Inter" w:eastAsia="Times New Roman" w:hAnsi="Inter" w:cs="Segoe UI"/>
          <w:color w:val="4D5968"/>
        </w:rPr>
        <w:t>are</w:t>
      </w:r>
      <w:r w:rsidR="00B7355C" w:rsidRPr="00456C0A">
        <w:rPr>
          <w:rFonts w:ascii="Inter" w:eastAsia="Times New Roman" w:hAnsi="Inter" w:cs="Segoe UI"/>
          <w:color w:val="4D5968"/>
        </w:rPr>
        <w:t xml:space="preserve"> community</w:t>
      </w:r>
      <w:r w:rsidR="00190A7E" w:rsidRPr="00456C0A">
        <w:rPr>
          <w:rFonts w:ascii="Inter" w:eastAsia="Times New Roman" w:hAnsi="Inter" w:cs="Segoe UI"/>
          <w:color w:val="4D5968"/>
        </w:rPr>
        <w:t>-</w:t>
      </w:r>
      <w:r w:rsidR="00976A54" w:rsidRPr="00456C0A">
        <w:rPr>
          <w:rFonts w:ascii="Inter" w:eastAsia="Times New Roman" w:hAnsi="Inter" w:cs="Segoe UI"/>
          <w:color w:val="4D5968"/>
        </w:rPr>
        <w:t>driven,</w:t>
      </w:r>
      <w:r w:rsidR="00B7355C" w:rsidRPr="00456C0A">
        <w:rPr>
          <w:rFonts w:ascii="Inter" w:eastAsia="Times New Roman" w:hAnsi="Inter" w:cs="Segoe UI"/>
          <w:color w:val="4D5968"/>
        </w:rPr>
        <w:t xml:space="preserve"> </w:t>
      </w:r>
      <w:r w:rsidR="00E22EF4" w:rsidRPr="00456C0A">
        <w:rPr>
          <w:rFonts w:ascii="Inter" w:eastAsia="Times New Roman" w:hAnsi="Inter" w:cs="Segoe UI"/>
          <w:color w:val="4D5968"/>
        </w:rPr>
        <w:t xml:space="preserve">and we want </w:t>
      </w:r>
      <w:r w:rsidR="00B7355C" w:rsidRPr="00456C0A">
        <w:rPr>
          <w:rFonts w:ascii="Inter" w:eastAsia="Times New Roman" w:hAnsi="Inter" w:cs="Segoe UI"/>
          <w:color w:val="4D5968"/>
        </w:rPr>
        <w:t>to give people a chance to learn from each other</w:t>
      </w:r>
      <w:r w:rsidR="00E22EF4" w:rsidRPr="00456C0A">
        <w:rPr>
          <w:rFonts w:ascii="Inter" w:eastAsia="Times New Roman" w:hAnsi="Inter" w:cs="Segoe UI"/>
          <w:color w:val="4D5968"/>
        </w:rPr>
        <w:t xml:space="preserve"> in the community</w:t>
      </w:r>
      <w:r w:rsidR="002B481D" w:rsidRPr="00456C0A">
        <w:rPr>
          <w:rFonts w:ascii="Inter" w:eastAsia="Times New Roman" w:hAnsi="Inter" w:cs="Segoe UI"/>
          <w:color w:val="4D5968"/>
        </w:rPr>
        <w:t xml:space="preserve"> through inspiration and </w:t>
      </w:r>
      <w:r w:rsidR="00E559C4" w:rsidRPr="00456C0A">
        <w:rPr>
          <w:rFonts w:ascii="Inter" w:eastAsia="Times New Roman" w:hAnsi="Inter" w:cs="Segoe UI"/>
          <w:color w:val="4D5968"/>
        </w:rPr>
        <w:t xml:space="preserve">civic </w:t>
      </w:r>
      <w:r w:rsidR="002B481D" w:rsidRPr="00456C0A">
        <w:rPr>
          <w:rFonts w:ascii="Inter" w:eastAsia="Times New Roman" w:hAnsi="Inter" w:cs="Segoe UI"/>
          <w:color w:val="4D5968"/>
        </w:rPr>
        <w:t>engagement</w:t>
      </w:r>
      <w:r w:rsidR="00E22EF4" w:rsidRPr="00456C0A">
        <w:rPr>
          <w:rFonts w:ascii="Inter" w:eastAsia="Times New Roman" w:hAnsi="Inter" w:cs="Segoe UI"/>
          <w:color w:val="4D5968"/>
        </w:rPr>
        <w:t xml:space="preserve">, </w:t>
      </w:r>
      <w:r w:rsidR="00B7355C" w:rsidRPr="00456C0A">
        <w:rPr>
          <w:rFonts w:ascii="Inter" w:eastAsia="Times New Roman" w:hAnsi="Inter" w:cs="Segoe UI"/>
          <w:color w:val="4D5968"/>
        </w:rPr>
        <w:t xml:space="preserve">and </w:t>
      </w:r>
      <w:r w:rsidR="002B481D" w:rsidRPr="00456C0A">
        <w:rPr>
          <w:rFonts w:ascii="Inter" w:eastAsia="Times New Roman" w:hAnsi="Inter" w:cs="Segoe UI"/>
          <w:color w:val="4D5968"/>
        </w:rPr>
        <w:t xml:space="preserve">eventually </w:t>
      </w:r>
      <w:r w:rsidR="00B7355C" w:rsidRPr="00456C0A">
        <w:rPr>
          <w:rFonts w:ascii="Inter" w:eastAsia="Times New Roman" w:hAnsi="Inter" w:cs="Segoe UI"/>
          <w:color w:val="4D5968"/>
        </w:rPr>
        <w:t>build trust</w:t>
      </w:r>
      <w:r w:rsidR="00EB6EA0" w:rsidRPr="00456C0A">
        <w:rPr>
          <w:rFonts w:ascii="Inter" w:eastAsia="Times New Roman" w:hAnsi="Inter" w:cs="Segoe UI"/>
          <w:color w:val="4D5968"/>
        </w:rPr>
        <w:t xml:space="preserve"> </w:t>
      </w:r>
      <w:r w:rsidR="001255F3" w:rsidRPr="00456C0A">
        <w:rPr>
          <w:rFonts w:ascii="Inter" w:eastAsia="Times New Roman" w:hAnsi="Inter" w:cs="Segoe UI"/>
          <w:color w:val="4D5968"/>
        </w:rPr>
        <w:t>and credibility</w:t>
      </w:r>
      <w:r w:rsidR="00B7355C" w:rsidRPr="00456C0A">
        <w:rPr>
          <w:rFonts w:ascii="Inter" w:eastAsia="Times New Roman" w:hAnsi="Inter" w:cs="Segoe UI"/>
          <w:color w:val="4D5968"/>
        </w:rPr>
        <w:t xml:space="preserve">. We want people to feel happy with what they </w:t>
      </w:r>
      <w:r w:rsidR="00E22EF4" w:rsidRPr="00456C0A">
        <w:rPr>
          <w:rFonts w:ascii="Inter" w:eastAsia="Times New Roman" w:hAnsi="Inter" w:cs="Segoe UI"/>
          <w:color w:val="4D5968"/>
        </w:rPr>
        <w:t xml:space="preserve">have </w:t>
      </w:r>
      <w:r w:rsidR="00190A7E" w:rsidRPr="00456C0A">
        <w:rPr>
          <w:rFonts w:ascii="Inter" w:eastAsia="Times New Roman" w:hAnsi="Inter" w:cs="Segoe UI"/>
          <w:color w:val="4D5968"/>
        </w:rPr>
        <w:t xml:space="preserve">and </w:t>
      </w:r>
      <w:r w:rsidR="00E22EF4" w:rsidRPr="00456C0A">
        <w:rPr>
          <w:rFonts w:ascii="Inter" w:eastAsia="Times New Roman" w:hAnsi="Inter" w:cs="Segoe UI"/>
          <w:color w:val="4D5968"/>
        </w:rPr>
        <w:t xml:space="preserve">encourage them to bring change to their community and the world </w:t>
      </w:r>
      <w:r w:rsidR="00B7355C" w:rsidRPr="00456C0A">
        <w:rPr>
          <w:rFonts w:ascii="Inter" w:eastAsia="Times New Roman" w:hAnsi="Inter" w:cs="Segoe UI"/>
          <w:color w:val="4D5968"/>
        </w:rPr>
        <w:t>for good while achieving social validation through genuine leader</w:t>
      </w:r>
      <w:r w:rsidR="00E22EF4" w:rsidRPr="00456C0A">
        <w:rPr>
          <w:rFonts w:ascii="Inter" w:eastAsia="Times New Roman" w:hAnsi="Inter" w:cs="Segoe UI"/>
          <w:color w:val="4D5968"/>
        </w:rPr>
        <w:t>board</w:t>
      </w:r>
      <w:r w:rsidR="00B7355C" w:rsidRPr="00456C0A">
        <w:rPr>
          <w:rFonts w:ascii="Inter" w:eastAsia="Times New Roman" w:hAnsi="Inter" w:cs="Segoe UI"/>
          <w:color w:val="4D5968"/>
        </w:rPr>
        <w:t xml:space="preserve"> standings</w:t>
      </w:r>
      <w:r w:rsidR="002B481D" w:rsidRPr="00456C0A">
        <w:rPr>
          <w:rFonts w:ascii="Inter" w:eastAsia="Times New Roman" w:hAnsi="Inter" w:cs="Segoe UI"/>
          <w:color w:val="4D5968"/>
        </w:rPr>
        <w:t xml:space="preserve"> </w:t>
      </w:r>
      <w:r w:rsidR="00C93CD8">
        <w:rPr>
          <w:rFonts w:ascii="Inter" w:eastAsia="Times New Roman" w:hAnsi="Inter" w:cs="Segoe UI"/>
          <w:color w:val="4D5968"/>
        </w:rPr>
        <w:t>by earning</w:t>
      </w:r>
      <w:r w:rsidR="002B481D" w:rsidRPr="00456C0A">
        <w:rPr>
          <w:rFonts w:ascii="Inter" w:eastAsia="Times New Roman" w:hAnsi="Inter" w:cs="Segoe UI"/>
          <w:color w:val="4D5968"/>
        </w:rPr>
        <w:t xml:space="preserve"> </w:t>
      </w:r>
      <w:r w:rsidR="00F71608" w:rsidRPr="00F71608">
        <w:rPr>
          <w:rFonts w:ascii="Inter" w:eastAsia="Times New Roman" w:hAnsi="Inter" w:cs="Segoe UI"/>
          <w:b/>
          <w:bCs/>
          <w:color w:val="4D5968"/>
        </w:rPr>
        <w:t xml:space="preserve">Doer </w:t>
      </w:r>
      <w:r w:rsidR="002B481D" w:rsidRPr="00F71608">
        <w:rPr>
          <w:rFonts w:ascii="Inter" w:eastAsia="Times New Roman" w:hAnsi="Inter" w:cs="Segoe UI"/>
          <w:b/>
          <w:bCs/>
          <w:color w:val="4D5968"/>
        </w:rPr>
        <w:t>C</w:t>
      </w:r>
      <w:r w:rsidR="00AF3509" w:rsidRPr="00F71608">
        <w:rPr>
          <w:rFonts w:ascii="Inter" w:eastAsia="Times New Roman" w:hAnsi="Inter" w:cs="Segoe UI"/>
          <w:b/>
          <w:bCs/>
          <w:color w:val="4D5968"/>
        </w:rPr>
        <w:t xml:space="preserve">ommunity </w:t>
      </w:r>
      <w:r w:rsidR="002B481D" w:rsidRPr="00F71608">
        <w:rPr>
          <w:rFonts w:ascii="Inter" w:eastAsia="Times New Roman" w:hAnsi="Inter" w:cs="Segoe UI"/>
          <w:b/>
          <w:bCs/>
          <w:color w:val="4D5968"/>
        </w:rPr>
        <w:t>Point</w:t>
      </w:r>
      <w:r w:rsidR="00307AB0" w:rsidRPr="00F71608">
        <w:rPr>
          <w:rFonts w:ascii="Inter" w:eastAsia="Times New Roman" w:hAnsi="Inter" w:cs="Segoe UI"/>
          <w:b/>
          <w:bCs/>
          <w:color w:val="4D5968"/>
        </w:rPr>
        <w:t>s</w:t>
      </w:r>
      <w:r w:rsidR="00B05DF3" w:rsidRPr="00F71608">
        <w:rPr>
          <w:rFonts w:ascii="Inter" w:eastAsia="Times New Roman" w:hAnsi="Inter" w:cs="Segoe UI"/>
          <w:b/>
          <w:bCs/>
          <w:color w:val="4D5968"/>
        </w:rPr>
        <w:t xml:space="preserve"> </w:t>
      </w:r>
      <w:r w:rsidR="002B481D" w:rsidRPr="00F71608">
        <w:rPr>
          <w:rFonts w:ascii="Inter" w:eastAsia="Times New Roman" w:hAnsi="Inter" w:cs="Segoe UI"/>
          <w:b/>
          <w:bCs/>
          <w:color w:val="4D5968"/>
        </w:rPr>
        <w:t>(CP)</w:t>
      </w:r>
      <w:r w:rsidR="00732780" w:rsidRPr="00456C0A">
        <w:rPr>
          <w:rFonts w:ascii="Inter" w:eastAsia="Times New Roman" w:hAnsi="Inter" w:cs="Segoe UI"/>
          <w:color w:val="4D5968"/>
        </w:rPr>
        <w:t xml:space="preserve">. </w:t>
      </w:r>
      <w:r w:rsidR="00152C07">
        <w:rPr>
          <w:rFonts w:ascii="Inter" w:eastAsia="Times New Roman" w:hAnsi="Inter" w:cs="Segoe UI"/>
          <w:color w:val="4D5968"/>
        </w:rPr>
        <w:t>CP</w:t>
      </w:r>
      <w:r w:rsidR="00D362CA">
        <w:rPr>
          <w:rFonts w:ascii="Inter" w:eastAsia="Times New Roman" w:hAnsi="Inter" w:cs="Segoe UI"/>
          <w:color w:val="4D5968"/>
        </w:rPr>
        <w:t xml:space="preserve">s can be redeemed for gift cards or goodies </w:t>
      </w:r>
      <w:r w:rsidR="00B7355C" w:rsidRPr="00456C0A">
        <w:rPr>
          <w:rFonts w:ascii="Inter" w:eastAsia="Times New Roman" w:hAnsi="Inter" w:cs="Segoe UI"/>
          <w:color w:val="4D5968"/>
        </w:rPr>
        <w:t>through sponsors</w:t>
      </w:r>
      <w:r w:rsidR="00087097" w:rsidRPr="00456C0A">
        <w:rPr>
          <w:rFonts w:ascii="Inter" w:eastAsia="Times New Roman" w:hAnsi="Inter" w:cs="Segoe UI"/>
          <w:color w:val="4D5968"/>
        </w:rPr>
        <w:t xml:space="preserve"> who care about their community</w:t>
      </w:r>
      <w:r w:rsidR="00B7355C" w:rsidRPr="00456C0A">
        <w:rPr>
          <w:rFonts w:ascii="Inter" w:eastAsia="Times New Roman" w:hAnsi="Inter" w:cs="Segoe UI"/>
          <w:color w:val="4D5968"/>
        </w:rPr>
        <w:t xml:space="preserve">. </w:t>
      </w:r>
    </w:p>
    <w:p w14:paraId="74A02D67" w14:textId="77777777" w:rsidR="00307AB0" w:rsidRPr="00456C0A" w:rsidRDefault="00307AB0" w:rsidP="00EC2850">
      <w:pPr>
        <w:shd w:val="clear" w:color="auto" w:fill="FFFFFF"/>
        <w:spacing w:before="100" w:beforeAutospacing="1" w:after="100" w:afterAutospacing="1" w:line="360" w:lineRule="auto"/>
        <w:contextualSpacing/>
        <w:rPr>
          <w:rFonts w:ascii="Inter" w:eastAsia="Times New Roman" w:hAnsi="Inter" w:cs="Segoe UI"/>
          <w:color w:val="4D5968"/>
        </w:rPr>
      </w:pPr>
    </w:p>
    <w:p w14:paraId="6955FCD8" w14:textId="22D1E2BB" w:rsidR="007822D2" w:rsidRPr="00456C0A" w:rsidRDefault="007822D2" w:rsidP="00EC2850">
      <w:pPr>
        <w:shd w:val="clear" w:color="auto" w:fill="FFFFFF"/>
        <w:spacing w:before="100" w:beforeAutospacing="1" w:after="100" w:afterAutospacing="1" w:line="360" w:lineRule="auto"/>
        <w:contextualSpacing/>
        <w:rPr>
          <w:rFonts w:ascii="Inter" w:eastAsia="Times New Roman" w:hAnsi="Inter" w:cs="Segoe UI"/>
          <w:color w:val="4D5968"/>
        </w:rPr>
      </w:pPr>
    </w:p>
    <w:sectPr w:rsidR="007822D2" w:rsidRPr="00456C0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2B254" w14:textId="77777777" w:rsidR="00A27DAF" w:rsidRDefault="00A27DAF" w:rsidP="00B7355C">
      <w:pPr>
        <w:spacing w:after="0" w:line="240" w:lineRule="auto"/>
      </w:pPr>
      <w:r>
        <w:separator/>
      </w:r>
    </w:p>
  </w:endnote>
  <w:endnote w:type="continuationSeparator" w:id="0">
    <w:p w14:paraId="41421890" w14:textId="77777777" w:rsidR="00A27DAF" w:rsidRDefault="00A27DAF" w:rsidP="00B73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Inter">
    <w:altName w:val="Calibri"/>
    <w:charset w:val="00"/>
    <w:family w:val="auto"/>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49D49" w14:textId="76B72A1A" w:rsidR="00B05DF3" w:rsidRPr="00B7355C" w:rsidRDefault="00660644" w:rsidP="00660644">
    <w:pPr>
      <w:pStyle w:val="Footer"/>
      <w:rPr>
        <w:color w:val="4F81BD" w:themeColor="accent1"/>
      </w:rPr>
    </w:pPr>
    <w:bookmarkStart w:id="1" w:name="_Hlk54111037"/>
    <w:r>
      <w:rPr>
        <w:b/>
        <w:bCs/>
        <w:color w:val="FF0000"/>
        <w:sz w:val="28"/>
        <w:szCs w:val="28"/>
      </w:rPr>
      <w:t>H</w:t>
    </w:r>
    <w:r w:rsidR="007D0EE2">
      <w:rPr>
        <w:b/>
        <w:bCs/>
        <w:color w:val="FF0000"/>
        <w:sz w:val="28"/>
        <w:szCs w:val="28"/>
      </w:rPr>
      <w:t>IGHLY CONFIDENTIAL</w:t>
    </w:r>
    <w:r>
      <w:rPr>
        <w:color w:val="4F81BD" w:themeColor="accent1"/>
      </w:rPr>
      <w:t xml:space="preserve">           </w:t>
    </w:r>
    <w:bookmarkEnd w:id="1"/>
    <w:r>
      <w:rPr>
        <w:color w:val="4F81BD" w:themeColor="accent1"/>
      </w:rPr>
      <w:t xml:space="preserve">                                                                                                     </w:t>
    </w:r>
    <w:r w:rsidR="00B05DF3" w:rsidRPr="00072BD9">
      <w:rPr>
        <w:color w:val="4F81BD" w:themeColor="accent1"/>
        <w:sz w:val="20"/>
        <w:szCs w:val="20"/>
      </w:rPr>
      <w:t xml:space="preserve">Page </w:t>
    </w:r>
    <w:r w:rsidR="00B05DF3" w:rsidRPr="00072BD9">
      <w:rPr>
        <w:color w:val="4F81BD" w:themeColor="accent1"/>
        <w:sz w:val="20"/>
        <w:szCs w:val="20"/>
      </w:rPr>
      <w:fldChar w:fldCharType="begin"/>
    </w:r>
    <w:r w:rsidR="00B05DF3" w:rsidRPr="00072BD9">
      <w:rPr>
        <w:color w:val="4F81BD" w:themeColor="accent1"/>
        <w:sz w:val="20"/>
        <w:szCs w:val="20"/>
      </w:rPr>
      <w:instrText xml:space="preserve"> PAGE  \* Arabic  \* MERGEFORMAT </w:instrText>
    </w:r>
    <w:r w:rsidR="00B05DF3" w:rsidRPr="00072BD9">
      <w:rPr>
        <w:color w:val="4F81BD" w:themeColor="accent1"/>
        <w:sz w:val="20"/>
        <w:szCs w:val="20"/>
      </w:rPr>
      <w:fldChar w:fldCharType="separate"/>
    </w:r>
    <w:r w:rsidR="00456C0A">
      <w:rPr>
        <w:noProof/>
        <w:color w:val="4F81BD" w:themeColor="accent1"/>
        <w:sz w:val="20"/>
        <w:szCs w:val="20"/>
      </w:rPr>
      <w:t>3</w:t>
    </w:r>
    <w:r w:rsidR="00B05DF3" w:rsidRPr="00072BD9">
      <w:rPr>
        <w:color w:val="4F81BD" w:themeColor="accent1"/>
        <w:sz w:val="20"/>
        <w:szCs w:val="20"/>
      </w:rPr>
      <w:fldChar w:fldCharType="end"/>
    </w:r>
    <w:r w:rsidR="00B05DF3" w:rsidRPr="00072BD9">
      <w:rPr>
        <w:color w:val="4F81BD" w:themeColor="accent1"/>
        <w:sz w:val="20"/>
        <w:szCs w:val="20"/>
      </w:rPr>
      <w:t xml:space="preserve"> of </w:t>
    </w:r>
    <w:r w:rsidR="00B05DF3" w:rsidRPr="00072BD9">
      <w:rPr>
        <w:color w:val="4F81BD" w:themeColor="accent1"/>
        <w:sz w:val="20"/>
        <w:szCs w:val="20"/>
      </w:rPr>
      <w:fldChar w:fldCharType="begin"/>
    </w:r>
    <w:r w:rsidR="00B05DF3" w:rsidRPr="00072BD9">
      <w:rPr>
        <w:color w:val="4F81BD" w:themeColor="accent1"/>
        <w:sz w:val="20"/>
        <w:szCs w:val="20"/>
      </w:rPr>
      <w:instrText xml:space="preserve"> NUMPAGES  \* Arabic  \* MERGEFORMAT </w:instrText>
    </w:r>
    <w:r w:rsidR="00B05DF3" w:rsidRPr="00072BD9">
      <w:rPr>
        <w:color w:val="4F81BD" w:themeColor="accent1"/>
        <w:sz w:val="20"/>
        <w:szCs w:val="20"/>
      </w:rPr>
      <w:fldChar w:fldCharType="separate"/>
    </w:r>
    <w:r w:rsidR="00456C0A">
      <w:rPr>
        <w:noProof/>
        <w:color w:val="4F81BD" w:themeColor="accent1"/>
        <w:sz w:val="20"/>
        <w:szCs w:val="20"/>
      </w:rPr>
      <w:t>37</w:t>
    </w:r>
    <w:r w:rsidR="00B05DF3" w:rsidRPr="00072BD9">
      <w:rPr>
        <w:color w:val="4F81BD"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294D4" w14:textId="77777777" w:rsidR="00A27DAF" w:rsidRDefault="00A27DAF" w:rsidP="00B7355C">
      <w:pPr>
        <w:spacing w:after="0" w:line="240" w:lineRule="auto"/>
      </w:pPr>
      <w:r>
        <w:separator/>
      </w:r>
    </w:p>
  </w:footnote>
  <w:footnote w:type="continuationSeparator" w:id="0">
    <w:p w14:paraId="44F9904D" w14:textId="77777777" w:rsidR="00A27DAF" w:rsidRDefault="00A27DAF" w:rsidP="00B735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FEE6B" w14:textId="4248CC01" w:rsidR="00B05DF3" w:rsidRPr="00456C0A" w:rsidRDefault="00B05DF3" w:rsidP="00F32305">
    <w:pPr>
      <w:shd w:val="clear" w:color="auto" w:fill="FFFFFF"/>
      <w:spacing w:before="100" w:beforeAutospacing="1" w:after="100" w:afterAutospacing="1" w:line="240" w:lineRule="auto"/>
      <w:contextualSpacing/>
      <w:rPr>
        <w:rFonts w:ascii="Inter" w:eastAsia="Times New Roman" w:hAnsi="Inter" w:cs="Segoe UI"/>
        <w:color w:val="4D5968"/>
        <w:sz w:val="36"/>
        <w:szCs w:val="40"/>
      </w:rPr>
    </w:pPr>
    <w:r w:rsidRPr="00456C0A">
      <w:rPr>
        <w:rFonts w:ascii="Inter" w:eastAsia="Times New Roman" w:hAnsi="Inter" w:cs="Segoe UI"/>
        <w:color w:val="0070C0"/>
        <w:sz w:val="40"/>
        <w:szCs w:val="40"/>
      </w:rPr>
      <w:t>Do</w:t>
    </w:r>
    <w:r w:rsidRPr="00456C0A">
      <w:rPr>
        <w:rFonts w:ascii="Inter" w:eastAsia="Times New Roman" w:hAnsi="Inter" w:cs="Segoe UI"/>
        <w:color w:val="8064A2" w:themeColor="accent4"/>
        <w:sz w:val="40"/>
        <w:szCs w:val="40"/>
      </w:rPr>
      <w:t>er</w:t>
    </w:r>
    <w:r w:rsidR="00A00389" w:rsidRPr="00456C0A">
      <w:rPr>
        <w:rFonts w:ascii="Inter" w:eastAsia="Times New Roman" w:hAnsi="Inter" w:cs="Segoe UI"/>
        <w:color w:val="95B3D7" w:themeColor="accent1" w:themeTint="99"/>
        <w:sz w:val="40"/>
        <w:szCs w:val="40"/>
      </w:rPr>
      <w:t xml:space="preserve"> </w:t>
    </w:r>
    <w:r w:rsidR="00456C0A">
      <w:rPr>
        <w:rFonts w:ascii="Inter" w:eastAsia="Times New Roman" w:hAnsi="Inter" w:cs="Segoe UI"/>
        <w:color w:val="95B3D7" w:themeColor="accent1" w:themeTint="99"/>
        <w:sz w:val="40"/>
        <w:szCs w:val="40"/>
      </w:rPr>
      <w:t xml:space="preserve">- </w:t>
    </w:r>
    <w:r w:rsidR="00DB11A7" w:rsidRPr="00456C0A">
      <w:rPr>
        <w:rFonts w:ascii="Inter" w:eastAsia="Times New Roman" w:hAnsi="Inter" w:cs="Segoe UI"/>
        <w:color w:val="95B3D7" w:themeColor="accent1" w:themeTint="99"/>
        <w:sz w:val="26"/>
        <w:szCs w:val="26"/>
      </w:rPr>
      <w:t>Transform Yourself From Who You Are to Who You Want to B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1830"/>
    <w:multiLevelType w:val="hybridMultilevel"/>
    <w:tmpl w:val="576EAC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4554F3"/>
    <w:multiLevelType w:val="hybridMultilevel"/>
    <w:tmpl w:val="77DEDF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32CEF"/>
    <w:multiLevelType w:val="hybridMultilevel"/>
    <w:tmpl w:val="35706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070C4"/>
    <w:multiLevelType w:val="hybridMultilevel"/>
    <w:tmpl w:val="B5F4DC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310AE8"/>
    <w:multiLevelType w:val="hybridMultilevel"/>
    <w:tmpl w:val="2946E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6B36BD8"/>
    <w:multiLevelType w:val="hybridMultilevel"/>
    <w:tmpl w:val="F72C1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7312DA5"/>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7" w15:restartNumberingAfterBreak="0">
    <w:nsid w:val="2DBC395D"/>
    <w:multiLevelType w:val="hybridMultilevel"/>
    <w:tmpl w:val="C8D4FEA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033D1B"/>
    <w:multiLevelType w:val="hybridMultilevel"/>
    <w:tmpl w:val="FCBEA4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4380653"/>
    <w:multiLevelType w:val="hybridMultilevel"/>
    <w:tmpl w:val="B8E0F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9C5475"/>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11" w15:restartNumberingAfterBreak="0">
    <w:nsid w:val="3654698C"/>
    <w:multiLevelType w:val="hybridMultilevel"/>
    <w:tmpl w:val="D3D42A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C22C5B"/>
    <w:multiLevelType w:val="hybridMultilevel"/>
    <w:tmpl w:val="A76079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6A63AF"/>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14" w15:restartNumberingAfterBreak="0">
    <w:nsid w:val="3A44791D"/>
    <w:multiLevelType w:val="hybridMultilevel"/>
    <w:tmpl w:val="79EE00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AA9166C"/>
    <w:multiLevelType w:val="hybridMultilevel"/>
    <w:tmpl w:val="ADA62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CC70DA"/>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17" w15:restartNumberingAfterBreak="0">
    <w:nsid w:val="3C750415"/>
    <w:multiLevelType w:val="hybridMultilevel"/>
    <w:tmpl w:val="434C422C"/>
    <w:lvl w:ilvl="0" w:tplc="FDBE1126">
      <w:start w:val="1"/>
      <w:numFmt w:val="decimal"/>
      <w:lvlText w:val="%1."/>
      <w:lvlJc w:val="left"/>
      <w:pPr>
        <w:ind w:left="720" w:hanging="360"/>
      </w:pPr>
      <w:rPr>
        <w:rFonts w:ascii="Roboto" w:hAnsi="Roboto"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F25E4D"/>
    <w:multiLevelType w:val="hybridMultilevel"/>
    <w:tmpl w:val="EC10E97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32369A7"/>
    <w:multiLevelType w:val="hybridMultilevel"/>
    <w:tmpl w:val="05644F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5657733"/>
    <w:multiLevelType w:val="hybridMultilevel"/>
    <w:tmpl w:val="6C580F40"/>
    <w:lvl w:ilvl="0" w:tplc="49C0C358">
      <w:start w:val="1"/>
      <w:numFmt w:val="bullet"/>
      <w:lvlText w:val=""/>
      <w:lvlJc w:val="left"/>
      <w:pPr>
        <w:ind w:left="840" w:hanging="361"/>
      </w:pPr>
      <w:rPr>
        <w:rFonts w:ascii="Symbol" w:eastAsia="Symbol" w:hAnsi="Symbol" w:hint="default"/>
        <w:sz w:val="22"/>
        <w:szCs w:val="22"/>
      </w:rPr>
    </w:lvl>
    <w:lvl w:ilvl="1" w:tplc="B952F7C0">
      <w:start w:val="1"/>
      <w:numFmt w:val="bullet"/>
      <w:lvlText w:val="•"/>
      <w:lvlJc w:val="left"/>
      <w:pPr>
        <w:ind w:left="1822" w:hanging="361"/>
      </w:pPr>
      <w:rPr>
        <w:rFonts w:hint="default"/>
      </w:rPr>
    </w:lvl>
    <w:lvl w:ilvl="2" w:tplc="2A4044F8">
      <w:start w:val="1"/>
      <w:numFmt w:val="bullet"/>
      <w:lvlText w:val="•"/>
      <w:lvlJc w:val="left"/>
      <w:pPr>
        <w:ind w:left="2805" w:hanging="361"/>
      </w:pPr>
      <w:rPr>
        <w:rFonts w:hint="default"/>
      </w:rPr>
    </w:lvl>
    <w:lvl w:ilvl="3" w:tplc="68F4C476">
      <w:start w:val="1"/>
      <w:numFmt w:val="bullet"/>
      <w:lvlText w:val="•"/>
      <w:lvlJc w:val="left"/>
      <w:pPr>
        <w:ind w:left="3788" w:hanging="361"/>
      </w:pPr>
      <w:rPr>
        <w:rFonts w:hint="default"/>
      </w:rPr>
    </w:lvl>
    <w:lvl w:ilvl="4" w:tplc="758025DA">
      <w:start w:val="1"/>
      <w:numFmt w:val="bullet"/>
      <w:lvlText w:val="•"/>
      <w:lvlJc w:val="left"/>
      <w:pPr>
        <w:ind w:left="4770" w:hanging="361"/>
      </w:pPr>
      <w:rPr>
        <w:rFonts w:hint="default"/>
      </w:rPr>
    </w:lvl>
    <w:lvl w:ilvl="5" w:tplc="6D725130">
      <w:start w:val="1"/>
      <w:numFmt w:val="bullet"/>
      <w:lvlText w:val="•"/>
      <w:lvlJc w:val="left"/>
      <w:pPr>
        <w:ind w:left="5753" w:hanging="361"/>
      </w:pPr>
      <w:rPr>
        <w:rFonts w:hint="default"/>
      </w:rPr>
    </w:lvl>
    <w:lvl w:ilvl="6" w:tplc="1E24D680">
      <w:start w:val="1"/>
      <w:numFmt w:val="bullet"/>
      <w:lvlText w:val="•"/>
      <w:lvlJc w:val="left"/>
      <w:pPr>
        <w:ind w:left="6735" w:hanging="361"/>
      </w:pPr>
      <w:rPr>
        <w:rFonts w:hint="default"/>
      </w:rPr>
    </w:lvl>
    <w:lvl w:ilvl="7" w:tplc="931C1AFE">
      <w:start w:val="1"/>
      <w:numFmt w:val="bullet"/>
      <w:lvlText w:val="•"/>
      <w:lvlJc w:val="left"/>
      <w:pPr>
        <w:ind w:left="7718" w:hanging="361"/>
      </w:pPr>
      <w:rPr>
        <w:rFonts w:hint="default"/>
      </w:rPr>
    </w:lvl>
    <w:lvl w:ilvl="8" w:tplc="034A908E">
      <w:start w:val="1"/>
      <w:numFmt w:val="bullet"/>
      <w:lvlText w:val="•"/>
      <w:lvlJc w:val="left"/>
      <w:pPr>
        <w:ind w:left="8701" w:hanging="361"/>
      </w:pPr>
      <w:rPr>
        <w:rFonts w:hint="default"/>
      </w:rPr>
    </w:lvl>
  </w:abstractNum>
  <w:abstractNum w:abstractNumId="21" w15:restartNumberingAfterBreak="0">
    <w:nsid w:val="4644748C"/>
    <w:multiLevelType w:val="hybridMultilevel"/>
    <w:tmpl w:val="D40ECF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140679"/>
    <w:multiLevelType w:val="hybridMultilevel"/>
    <w:tmpl w:val="F9F48C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4D7293"/>
    <w:multiLevelType w:val="hybridMultilevel"/>
    <w:tmpl w:val="EA5ED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035434"/>
    <w:multiLevelType w:val="hybridMultilevel"/>
    <w:tmpl w:val="76007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30A71AF"/>
    <w:multiLevelType w:val="hybridMultilevel"/>
    <w:tmpl w:val="71DA36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3441EA6"/>
    <w:multiLevelType w:val="hybridMultilevel"/>
    <w:tmpl w:val="07EEA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CA4738"/>
    <w:multiLevelType w:val="hybridMultilevel"/>
    <w:tmpl w:val="09E877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F00B73"/>
    <w:multiLevelType w:val="hybridMultilevel"/>
    <w:tmpl w:val="CFD0143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686240"/>
    <w:multiLevelType w:val="hybridMultilevel"/>
    <w:tmpl w:val="F0C2F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486AF4"/>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31" w15:restartNumberingAfterBreak="0">
    <w:nsid w:val="68F13C8D"/>
    <w:multiLevelType w:val="hybridMultilevel"/>
    <w:tmpl w:val="C3BC7DF8"/>
    <w:lvl w:ilvl="0" w:tplc="AEBAB71C">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A0E5FFD"/>
    <w:multiLevelType w:val="hybridMultilevel"/>
    <w:tmpl w:val="65388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604E7C"/>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34" w15:restartNumberingAfterBreak="0">
    <w:nsid w:val="7363760D"/>
    <w:multiLevelType w:val="hybridMultilevel"/>
    <w:tmpl w:val="0FDCD3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C45A6D"/>
    <w:multiLevelType w:val="hybridMultilevel"/>
    <w:tmpl w:val="B3CC2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86639C4"/>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37" w15:restartNumberingAfterBreak="0">
    <w:nsid w:val="78E068ED"/>
    <w:multiLevelType w:val="hybridMultilevel"/>
    <w:tmpl w:val="4E907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0012D"/>
    <w:multiLevelType w:val="hybridMultilevel"/>
    <w:tmpl w:val="BD96C6B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A654B20"/>
    <w:multiLevelType w:val="hybridMultilevel"/>
    <w:tmpl w:val="C1C2E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BD509C"/>
    <w:multiLevelType w:val="hybridMultilevel"/>
    <w:tmpl w:val="736C55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C6C09BF"/>
    <w:multiLevelType w:val="hybridMultilevel"/>
    <w:tmpl w:val="134CC518"/>
    <w:lvl w:ilvl="0" w:tplc="AEBAB71C">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E059E1"/>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43" w15:restartNumberingAfterBreak="0">
    <w:nsid w:val="7F4B3D48"/>
    <w:multiLevelType w:val="hybridMultilevel"/>
    <w:tmpl w:val="5AB8A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8859E7"/>
    <w:multiLevelType w:val="hybridMultilevel"/>
    <w:tmpl w:val="85A8F0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F890017"/>
    <w:multiLevelType w:val="multilevel"/>
    <w:tmpl w:val="C67C03A4"/>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num w:numId="1" w16cid:durableId="273951072">
    <w:abstractNumId w:val="17"/>
  </w:num>
  <w:num w:numId="2" w16cid:durableId="1474758089">
    <w:abstractNumId w:val="31"/>
  </w:num>
  <w:num w:numId="3" w16cid:durableId="128940766">
    <w:abstractNumId w:val="0"/>
  </w:num>
  <w:num w:numId="4" w16cid:durableId="1045713747">
    <w:abstractNumId w:val="18"/>
  </w:num>
  <w:num w:numId="5" w16cid:durableId="320699542">
    <w:abstractNumId w:val="38"/>
  </w:num>
  <w:num w:numId="6" w16cid:durableId="1702390141">
    <w:abstractNumId w:val="37"/>
  </w:num>
  <w:num w:numId="7" w16cid:durableId="1069422810">
    <w:abstractNumId w:val="2"/>
  </w:num>
  <w:num w:numId="8" w16cid:durableId="1794129689">
    <w:abstractNumId w:val="23"/>
  </w:num>
  <w:num w:numId="9" w16cid:durableId="257175716">
    <w:abstractNumId w:val="11"/>
  </w:num>
  <w:num w:numId="10" w16cid:durableId="335957273">
    <w:abstractNumId w:val="26"/>
  </w:num>
  <w:num w:numId="11" w16cid:durableId="2006086804">
    <w:abstractNumId w:val="22"/>
  </w:num>
  <w:num w:numId="12" w16cid:durableId="598753860">
    <w:abstractNumId w:val="9"/>
  </w:num>
  <w:num w:numId="13" w16cid:durableId="660156886">
    <w:abstractNumId w:val="12"/>
  </w:num>
  <w:num w:numId="14" w16cid:durableId="1489713458">
    <w:abstractNumId w:val="43"/>
  </w:num>
  <w:num w:numId="15" w16cid:durableId="737358603">
    <w:abstractNumId w:val="29"/>
  </w:num>
  <w:num w:numId="16" w16cid:durableId="1633948590">
    <w:abstractNumId w:val="21"/>
  </w:num>
  <w:num w:numId="17" w16cid:durableId="1708945673">
    <w:abstractNumId w:val="14"/>
  </w:num>
  <w:num w:numId="18" w16cid:durableId="1641111678">
    <w:abstractNumId w:val="5"/>
  </w:num>
  <w:num w:numId="19" w16cid:durableId="2028632921">
    <w:abstractNumId w:val="44"/>
  </w:num>
  <w:num w:numId="20" w16cid:durableId="636909274">
    <w:abstractNumId w:val="3"/>
  </w:num>
  <w:num w:numId="21" w16cid:durableId="991984553">
    <w:abstractNumId w:val="35"/>
  </w:num>
  <w:num w:numId="22" w16cid:durableId="1898853403">
    <w:abstractNumId w:val="27"/>
  </w:num>
  <w:num w:numId="23" w16cid:durableId="256257488">
    <w:abstractNumId w:val="1"/>
  </w:num>
  <w:num w:numId="24" w16cid:durableId="610283173">
    <w:abstractNumId w:val="32"/>
  </w:num>
  <w:num w:numId="25" w16cid:durableId="832374545">
    <w:abstractNumId w:val="15"/>
  </w:num>
  <w:num w:numId="26" w16cid:durableId="1526596653">
    <w:abstractNumId w:val="34"/>
  </w:num>
  <w:num w:numId="27" w16cid:durableId="949362843">
    <w:abstractNumId w:val="19"/>
  </w:num>
  <w:num w:numId="28" w16cid:durableId="544946362">
    <w:abstractNumId w:val="40"/>
  </w:num>
  <w:num w:numId="29" w16cid:durableId="1272861556">
    <w:abstractNumId w:val="8"/>
  </w:num>
  <w:num w:numId="30" w16cid:durableId="1400447682">
    <w:abstractNumId w:val="4"/>
  </w:num>
  <w:num w:numId="31" w16cid:durableId="1010913435">
    <w:abstractNumId w:val="24"/>
  </w:num>
  <w:num w:numId="32" w16cid:durableId="815344137">
    <w:abstractNumId w:val="7"/>
  </w:num>
  <w:num w:numId="33" w16cid:durableId="835463323">
    <w:abstractNumId w:val="41"/>
  </w:num>
  <w:num w:numId="34" w16cid:durableId="1719085707">
    <w:abstractNumId w:val="20"/>
  </w:num>
  <w:num w:numId="35" w16cid:durableId="796533424">
    <w:abstractNumId w:val="39"/>
  </w:num>
  <w:num w:numId="36" w16cid:durableId="757137955">
    <w:abstractNumId w:val="25"/>
  </w:num>
  <w:num w:numId="37" w16cid:durableId="2085762518">
    <w:abstractNumId w:val="28"/>
  </w:num>
  <w:num w:numId="38" w16cid:durableId="193731097">
    <w:abstractNumId w:val="42"/>
  </w:num>
  <w:num w:numId="39" w16cid:durableId="1873569186">
    <w:abstractNumId w:val="16"/>
  </w:num>
  <w:num w:numId="40" w16cid:durableId="772356231">
    <w:abstractNumId w:val="6"/>
  </w:num>
  <w:num w:numId="41" w16cid:durableId="1200632269">
    <w:abstractNumId w:val="30"/>
  </w:num>
  <w:num w:numId="42" w16cid:durableId="829755266">
    <w:abstractNumId w:val="13"/>
  </w:num>
  <w:num w:numId="43" w16cid:durableId="86462451">
    <w:abstractNumId w:val="36"/>
  </w:num>
  <w:num w:numId="44" w16cid:durableId="613904008">
    <w:abstractNumId w:val="45"/>
  </w:num>
  <w:num w:numId="45" w16cid:durableId="246578699">
    <w:abstractNumId w:val="33"/>
  </w:num>
  <w:num w:numId="46" w16cid:durableId="629439256">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zA2MjK3NDCyNDVW0lEKTi0uzszPAykwMqsFACzDEKItAAAA"/>
  </w:docVars>
  <w:rsids>
    <w:rsidRoot w:val="00415AB9"/>
    <w:rsid w:val="00002548"/>
    <w:rsid w:val="00003F93"/>
    <w:rsid w:val="00005AD7"/>
    <w:rsid w:val="00011369"/>
    <w:rsid w:val="00020B46"/>
    <w:rsid w:val="00021D32"/>
    <w:rsid w:val="000250D4"/>
    <w:rsid w:val="00027203"/>
    <w:rsid w:val="0005742E"/>
    <w:rsid w:val="000606C9"/>
    <w:rsid w:val="000617F2"/>
    <w:rsid w:val="00063E1E"/>
    <w:rsid w:val="00066F55"/>
    <w:rsid w:val="00087097"/>
    <w:rsid w:val="000941F9"/>
    <w:rsid w:val="000954CD"/>
    <w:rsid w:val="0009559B"/>
    <w:rsid w:val="0009715F"/>
    <w:rsid w:val="000A0B94"/>
    <w:rsid w:val="000A2B47"/>
    <w:rsid w:val="000C2202"/>
    <w:rsid w:val="000C6D93"/>
    <w:rsid w:val="000C7E78"/>
    <w:rsid w:val="000D511C"/>
    <w:rsid w:val="000E21EE"/>
    <w:rsid w:val="000E5D53"/>
    <w:rsid w:val="000F1540"/>
    <w:rsid w:val="000F1B0C"/>
    <w:rsid w:val="000F6F8F"/>
    <w:rsid w:val="001057EA"/>
    <w:rsid w:val="00111B9E"/>
    <w:rsid w:val="00112D66"/>
    <w:rsid w:val="001217AB"/>
    <w:rsid w:val="00122B20"/>
    <w:rsid w:val="001255F3"/>
    <w:rsid w:val="00127B43"/>
    <w:rsid w:val="00130C47"/>
    <w:rsid w:val="00137B7C"/>
    <w:rsid w:val="001421F8"/>
    <w:rsid w:val="0015144C"/>
    <w:rsid w:val="00152C07"/>
    <w:rsid w:val="00152C85"/>
    <w:rsid w:val="00162D2E"/>
    <w:rsid w:val="00164A89"/>
    <w:rsid w:val="00172871"/>
    <w:rsid w:val="00184BDD"/>
    <w:rsid w:val="001850AB"/>
    <w:rsid w:val="00185396"/>
    <w:rsid w:val="00190A7E"/>
    <w:rsid w:val="00190F08"/>
    <w:rsid w:val="0019494A"/>
    <w:rsid w:val="0019692C"/>
    <w:rsid w:val="001A6B02"/>
    <w:rsid w:val="001D72B7"/>
    <w:rsid w:val="001E6D86"/>
    <w:rsid w:val="001F08CE"/>
    <w:rsid w:val="001F408E"/>
    <w:rsid w:val="0020056B"/>
    <w:rsid w:val="00200A43"/>
    <w:rsid w:val="0020312A"/>
    <w:rsid w:val="002125F2"/>
    <w:rsid w:val="002163D5"/>
    <w:rsid w:val="00216C65"/>
    <w:rsid w:val="00220209"/>
    <w:rsid w:val="00231456"/>
    <w:rsid w:val="002470F2"/>
    <w:rsid w:val="00250356"/>
    <w:rsid w:val="00251DF7"/>
    <w:rsid w:val="00270F16"/>
    <w:rsid w:val="0027632E"/>
    <w:rsid w:val="002829DA"/>
    <w:rsid w:val="002847B6"/>
    <w:rsid w:val="00284E7C"/>
    <w:rsid w:val="002858D8"/>
    <w:rsid w:val="002866CE"/>
    <w:rsid w:val="002875C1"/>
    <w:rsid w:val="00290B11"/>
    <w:rsid w:val="002923D1"/>
    <w:rsid w:val="002A7712"/>
    <w:rsid w:val="002B3813"/>
    <w:rsid w:val="002B481D"/>
    <w:rsid w:val="002B5B28"/>
    <w:rsid w:val="002C0BDC"/>
    <w:rsid w:val="002D3F30"/>
    <w:rsid w:val="002D4929"/>
    <w:rsid w:val="002F13CD"/>
    <w:rsid w:val="002F2AA1"/>
    <w:rsid w:val="00303504"/>
    <w:rsid w:val="003037A1"/>
    <w:rsid w:val="00307AB0"/>
    <w:rsid w:val="00310DC0"/>
    <w:rsid w:val="00323620"/>
    <w:rsid w:val="00323CFA"/>
    <w:rsid w:val="00326E55"/>
    <w:rsid w:val="00340CD2"/>
    <w:rsid w:val="00341B7D"/>
    <w:rsid w:val="00341E16"/>
    <w:rsid w:val="00342FF9"/>
    <w:rsid w:val="0034334B"/>
    <w:rsid w:val="00347B41"/>
    <w:rsid w:val="003507CB"/>
    <w:rsid w:val="0035080A"/>
    <w:rsid w:val="00350AC9"/>
    <w:rsid w:val="00357C6C"/>
    <w:rsid w:val="003735ED"/>
    <w:rsid w:val="00374642"/>
    <w:rsid w:val="00374D75"/>
    <w:rsid w:val="00375385"/>
    <w:rsid w:val="003772F3"/>
    <w:rsid w:val="0038299F"/>
    <w:rsid w:val="00386D42"/>
    <w:rsid w:val="00395A07"/>
    <w:rsid w:val="003A2F19"/>
    <w:rsid w:val="003A345A"/>
    <w:rsid w:val="003A6675"/>
    <w:rsid w:val="003B1AD9"/>
    <w:rsid w:val="003B282B"/>
    <w:rsid w:val="003B717C"/>
    <w:rsid w:val="003C0C7F"/>
    <w:rsid w:val="003C5639"/>
    <w:rsid w:val="003D4F44"/>
    <w:rsid w:val="003D695F"/>
    <w:rsid w:val="003E0176"/>
    <w:rsid w:val="003F1B7A"/>
    <w:rsid w:val="00400BC2"/>
    <w:rsid w:val="0040438B"/>
    <w:rsid w:val="00410073"/>
    <w:rsid w:val="00415AB9"/>
    <w:rsid w:val="00416842"/>
    <w:rsid w:val="00420214"/>
    <w:rsid w:val="00425EE6"/>
    <w:rsid w:val="00436008"/>
    <w:rsid w:val="00441383"/>
    <w:rsid w:val="00442136"/>
    <w:rsid w:val="0044484F"/>
    <w:rsid w:val="00445E17"/>
    <w:rsid w:val="00450019"/>
    <w:rsid w:val="004514B4"/>
    <w:rsid w:val="00456391"/>
    <w:rsid w:val="00456C0A"/>
    <w:rsid w:val="00463F96"/>
    <w:rsid w:val="004645EE"/>
    <w:rsid w:val="00473212"/>
    <w:rsid w:val="004747BA"/>
    <w:rsid w:val="004759A2"/>
    <w:rsid w:val="00477A22"/>
    <w:rsid w:val="0048612F"/>
    <w:rsid w:val="0049372B"/>
    <w:rsid w:val="00494CBB"/>
    <w:rsid w:val="00494E48"/>
    <w:rsid w:val="00495685"/>
    <w:rsid w:val="00496DAB"/>
    <w:rsid w:val="004A1904"/>
    <w:rsid w:val="004B4D3C"/>
    <w:rsid w:val="004C30E7"/>
    <w:rsid w:val="004C796C"/>
    <w:rsid w:val="004D10E8"/>
    <w:rsid w:val="004D201D"/>
    <w:rsid w:val="004D4EA5"/>
    <w:rsid w:val="004D5144"/>
    <w:rsid w:val="004D6019"/>
    <w:rsid w:val="004E4C50"/>
    <w:rsid w:val="004E71E8"/>
    <w:rsid w:val="004F0796"/>
    <w:rsid w:val="004F276E"/>
    <w:rsid w:val="004F37C2"/>
    <w:rsid w:val="00504136"/>
    <w:rsid w:val="005071E6"/>
    <w:rsid w:val="005119CB"/>
    <w:rsid w:val="00521796"/>
    <w:rsid w:val="00521E05"/>
    <w:rsid w:val="00523614"/>
    <w:rsid w:val="00544FF7"/>
    <w:rsid w:val="00557207"/>
    <w:rsid w:val="005677C1"/>
    <w:rsid w:val="00576585"/>
    <w:rsid w:val="00581B5E"/>
    <w:rsid w:val="005843D7"/>
    <w:rsid w:val="00585E14"/>
    <w:rsid w:val="005A3837"/>
    <w:rsid w:val="005B02CF"/>
    <w:rsid w:val="005B3DD1"/>
    <w:rsid w:val="005B79B2"/>
    <w:rsid w:val="005C3124"/>
    <w:rsid w:val="005C37BA"/>
    <w:rsid w:val="005C41F1"/>
    <w:rsid w:val="005C4419"/>
    <w:rsid w:val="005C4BD1"/>
    <w:rsid w:val="005C7693"/>
    <w:rsid w:val="005E0C6E"/>
    <w:rsid w:val="005E2750"/>
    <w:rsid w:val="005F207A"/>
    <w:rsid w:val="005F3E41"/>
    <w:rsid w:val="005F5C6D"/>
    <w:rsid w:val="0060080F"/>
    <w:rsid w:val="00601E8D"/>
    <w:rsid w:val="0060251A"/>
    <w:rsid w:val="00611F84"/>
    <w:rsid w:val="0061429D"/>
    <w:rsid w:val="00622206"/>
    <w:rsid w:val="00622782"/>
    <w:rsid w:val="0062600F"/>
    <w:rsid w:val="006260B3"/>
    <w:rsid w:val="00645245"/>
    <w:rsid w:val="00645405"/>
    <w:rsid w:val="006457DF"/>
    <w:rsid w:val="006461ED"/>
    <w:rsid w:val="00653088"/>
    <w:rsid w:val="00660644"/>
    <w:rsid w:val="0066504A"/>
    <w:rsid w:val="0067247D"/>
    <w:rsid w:val="006758E1"/>
    <w:rsid w:val="006842D3"/>
    <w:rsid w:val="00695F77"/>
    <w:rsid w:val="006A1E9E"/>
    <w:rsid w:val="006A66E3"/>
    <w:rsid w:val="006A6EEF"/>
    <w:rsid w:val="006A726D"/>
    <w:rsid w:val="006B37C4"/>
    <w:rsid w:val="006B7269"/>
    <w:rsid w:val="006C0067"/>
    <w:rsid w:val="006C1655"/>
    <w:rsid w:val="006C47C3"/>
    <w:rsid w:val="006D1375"/>
    <w:rsid w:val="006D2B23"/>
    <w:rsid w:val="006D5DC1"/>
    <w:rsid w:val="006E07B3"/>
    <w:rsid w:val="006E5978"/>
    <w:rsid w:val="006E7CB8"/>
    <w:rsid w:val="006F7C3F"/>
    <w:rsid w:val="006F7EE5"/>
    <w:rsid w:val="00705B36"/>
    <w:rsid w:val="00706296"/>
    <w:rsid w:val="007114D7"/>
    <w:rsid w:val="007114EC"/>
    <w:rsid w:val="00715E62"/>
    <w:rsid w:val="00720BEE"/>
    <w:rsid w:val="00721130"/>
    <w:rsid w:val="0072217E"/>
    <w:rsid w:val="00726CC7"/>
    <w:rsid w:val="0073204F"/>
    <w:rsid w:val="00732780"/>
    <w:rsid w:val="007368FC"/>
    <w:rsid w:val="00741883"/>
    <w:rsid w:val="007427A7"/>
    <w:rsid w:val="0074347A"/>
    <w:rsid w:val="00747F3C"/>
    <w:rsid w:val="00751174"/>
    <w:rsid w:val="007542C7"/>
    <w:rsid w:val="00754558"/>
    <w:rsid w:val="00762519"/>
    <w:rsid w:val="00766CC2"/>
    <w:rsid w:val="00772B23"/>
    <w:rsid w:val="00773DF6"/>
    <w:rsid w:val="00776803"/>
    <w:rsid w:val="00776E49"/>
    <w:rsid w:val="007822D2"/>
    <w:rsid w:val="0078287F"/>
    <w:rsid w:val="00783D03"/>
    <w:rsid w:val="00790826"/>
    <w:rsid w:val="00794BB8"/>
    <w:rsid w:val="007A2F4F"/>
    <w:rsid w:val="007B1574"/>
    <w:rsid w:val="007B35D9"/>
    <w:rsid w:val="007B68D8"/>
    <w:rsid w:val="007C02BC"/>
    <w:rsid w:val="007C0C35"/>
    <w:rsid w:val="007C45F4"/>
    <w:rsid w:val="007D0EE2"/>
    <w:rsid w:val="007E0F42"/>
    <w:rsid w:val="007E1121"/>
    <w:rsid w:val="007E141C"/>
    <w:rsid w:val="007E1630"/>
    <w:rsid w:val="007E63FA"/>
    <w:rsid w:val="007F12A7"/>
    <w:rsid w:val="007F3043"/>
    <w:rsid w:val="007F4577"/>
    <w:rsid w:val="00803871"/>
    <w:rsid w:val="00804A2E"/>
    <w:rsid w:val="008148C2"/>
    <w:rsid w:val="00823CEC"/>
    <w:rsid w:val="00830E2A"/>
    <w:rsid w:val="00831451"/>
    <w:rsid w:val="00843737"/>
    <w:rsid w:val="008445F6"/>
    <w:rsid w:val="00850548"/>
    <w:rsid w:val="008573BA"/>
    <w:rsid w:val="008656EA"/>
    <w:rsid w:val="00873F78"/>
    <w:rsid w:val="00876233"/>
    <w:rsid w:val="0087646E"/>
    <w:rsid w:val="00881C23"/>
    <w:rsid w:val="00886C42"/>
    <w:rsid w:val="008A5397"/>
    <w:rsid w:val="008B15D1"/>
    <w:rsid w:val="008B22C0"/>
    <w:rsid w:val="008B3E51"/>
    <w:rsid w:val="008B66BE"/>
    <w:rsid w:val="008B74BF"/>
    <w:rsid w:val="008C0AAA"/>
    <w:rsid w:val="008C2F91"/>
    <w:rsid w:val="008C46B4"/>
    <w:rsid w:val="008D3506"/>
    <w:rsid w:val="008D5EC9"/>
    <w:rsid w:val="008D761C"/>
    <w:rsid w:val="008E19E0"/>
    <w:rsid w:val="008E35C2"/>
    <w:rsid w:val="008E5DED"/>
    <w:rsid w:val="008F7467"/>
    <w:rsid w:val="00912679"/>
    <w:rsid w:val="00914AE0"/>
    <w:rsid w:val="00924CB8"/>
    <w:rsid w:val="009251EF"/>
    <w:rsid w:val="00926ED5"/>
    <w:rsid w:val="009446C0"/>
    <w:rsid w:val="00947410"/>
    <w:rsid w:val="0094773A"/>
    <w:rsid w:val="009500A9"/>
    <w:rsid w:val="009612B5"/>
    <w:rsid w:val="009640ED"/>
    <w:rsid w:val="00965173"/>
    <w:rsid w:val="00976A54"/>
    <w:rsid w:val="00985806"/>
    <w:rsid w:val="00986808"/>
    <w:rsid w:val="009967EF"/>
    <w:rsid w:val="009B0647"/>
    <w:rsid w:val="009B094B"/>
    <w:rsid w:val="009B35F7"/>
    <w:rsid w:val="009B622E"/>
    <w:rsid w:val="009C1E0D"/>
    <w:rsid w:val="009C41D1"/>
    <w:rsid w:val="009D0719"/>
    <w:rsid w:val="009D0AF0"/>
    <w:rsid w:val="009D7194"/>
    <w:rsid w:val="009E01E2"/>
    <w:rsid w:val="009E18F3"/>
    <w:rsid w:val="009E57C5"/>
    <w:rsid w:val="009E7062"/>
    <w:rsid w:val="009F13CA"/>
    <w:rsid w:val="009F19E6"/>
    <w:rsid w:val="00A00389"/>
    <w:rsid w:val="00A04FE9"/>
    <w:rsid w:val="00A07B71"/>
    <w:rsid w:val="00A136EF"/>
    <w:rsid w:val="00A20230"/>
    <w:rsid w:val="00A256DD"/>
    <w:rsid w:val="00A27DAF"/>
    <w:rsid w:val="00A31597"/>
    <w:rsid w:val="00A31F4E"/>
    <w:rsid w:val="00A31F6A"/>
    <w:rsid w:val="00A33E95"/>
    <w:rsid w:val="00A425E6"/>
    <w:rsid w:val="00A46443"/>
    <w:rsid w:val="00A52CE2"/>
    <w:rsid w:val="00A60111"/>
    <w:rsid w:val="00A61D0C"/>
    <w:rsid w:val="00A642C5"/>
    <w:rsid w:val="00A8003D"/>
    <w:rsid w:val="00A80CAD"/>
    <w:rsid w:val="00A931A4"/>
    <w:rsid w:val="00A95141"/>
    <w:rsid w:val="00A97A04"/>
    <w:rsid w:val="00AA3B18"/>
    <w:rsid w:val="00AA6535"/>
    <w:rsid w:val="00AB1A6B"/>
    <w:rsid w:val="00AB5AD6"/>
    <w:rsid w:val="00AC231E"/>
    <w:rsid w:val="00AC24C4"/>
    <w:rsid w:val="00AC4FD0"/>
    <w:rsid w:val="00AC682A"/>
    <w:rsid w:val="00AD35C0"/>
    <w:rsid w:val="00AE02AC"/>
    <w:rsid w:val="00AF20A9"/>
    <w:rsid w:val="00AF2F72"/>
    <w:rsid w:val="00AF3509"/>
    <w:rsid w:val="00AF51E9"/>
    <w:rsid w:val="00B03B8E"/>
    <w:rsid w:val="00B056EE"/>
    <w:rsid w:val="00B05DF3"/>
    <w:rsid w:val="00B162C5"/>
    <w:rsid w:val="00B2009E"/>
    <w:rsid w:val="00B22E6F"/>
    <w:rsid w:val="00B230FB"/>
    <w:rsid w:val="00B23274"/>
    <w:rsid w:val="00B23577"/>
    <w:rsid w:val="00B33F16"/>
    <w:rsid w:val="00B61DD9"/>
    <w:rsid w:val="00B63883"/>
    <w:rsid w:val="00B66A7D"/>
    <w:rsid w:val="00B71464"/>
    <w:rsid w:val="00B733E1"/>
    <w:rsid w:val="00B7355C"/>
    <w:rsid w:val="00B751CD"/>
    <w:rsid w:val="00B947E3"/>
    <w:rsid w:val="00B977C3"/>
    <w:rsid w:val="00BA1AD5"/>
    <w:rsid w:val="00BA625D"/>
    <w:rsid w:val="00BA66D9"/>
    <w:rsid w:val="00BA6C2A"/>
    <w:rsid w:val="00BB608B"/>
    <w:rsid w:val="00BC13BD"/>
    <w:rsid w:val="00BC31A7"/>
    <w:rsid w:val="00BD0263"/>
    <w:rsid w:val="00BD2445"/>
    <w:rsid w:val="00BE1915"/>
    <w:rsid w:val="00BE2D72"/>
    <w:rsid w:val="00BE3ED1"/>
    <w:rsid w:val="00BE6EE2"/>
    <w:rsid w:val="00BF0EA9"/>
    <w:rsid w:val="00BF2A84"/>
    <w:rsid w:val="00BF63B2"/>
    <w:rsid w:val="00C10D3E"/>
    <w:rsid w:val="00C152F7"/>
    <w:rsid w:val="00C15630"/>
    <w:rsid w:val="00C17152"/>
    <w:rsid w:val="00C20BB6"/>
    <w:rsid w:val="00C2333D"/>
    <w:rsid w:val="00C32B8F"/>
    <w:rsid w:val="00C34B97"/>
    <w:rsid w:val="00C36793"/>
    <w:rsid w:val="00C41FB8"/>
    <w:rsid w:val="00C4369B"/>
    <w:rsid w:val="00C44364"/>
    <w:rsid w:val="00C4611E"/>
    <w:rsid w:val="00C66114"/>
    <w:rsid w:val="00C91020"/>
    <w:rsid w:val="00C91829"/>
    <w:rsid w:val="00C93CD8"/>
    <w:rsid w:val="00CB4B0C"/>
    <w:rsid w:val="00CB4E16"/>
    <w:rsid w:val="00CC1A79"/>
    <w:rsid w:val="00CD09AF"/>
    <w:rsid w:val="00CD40A8"/>
    <w:rsid w:val="00CD6226"/>
    <w:rsid w:val="00CE042F"/>
    <w:rsid w:val="00CE0C96"/>
    <w:rsid w:val="00CE529B"/>
    <w:rsid w:val="00CF3F9F"/>
    <w:rsid w:val="00CF5718"/>
    <w:rsid w:val="00D04DFB"/>
    <w:rsid w:val="00D079A0"/>
    <w:rsid w:val="00D07BF8"/>
    <w:rsid w:val="00D22C10"/>
    <w:rsid w:val="00D27218"/>
    <w:rsid w:val="00D362CA"/>
    <w:rsid w:val="00D50898"/>
    <w:rsid w:val="00D5693F"/>
    <w:rsid w:val="00D85F12"/>
    <w:rsid w:val="00D93138"/>
    <w:rsid w:val="00D93F93"/>
    <w:rsid w:val="00DA3404"/>
    <w:rsid w:val="00DA502A"/>
    <w:rsid w:val="00DA67DD"/>
    <w:rsid w:val="00DB11A7"/>
    <w:rsid w:val="00DC1AF2"/>
    <w:rsid w:val="00DC1B45"/>
    <w:rsid w:val="00DC44FD"/>
    <w:rsid w:val="00DC5852"/>
    <w:rsid w:val="00DD7DA0"/>
    <w:rsid w:val="00DF0702"/>
    <w:rsid w:val="00DF0F7E"/>
    <w:rsid w:val="00DF2656"/>
    <w:rsid w:val="00DF5E7E"/>
    <w:rsid w:val="00E0134F"/>
    <w:rsid w:val="00E015D9"/>
    <w:rsid w:val="00E0254D"/>
    <w:rsid w:val="00E0450D"/>
    <w:rsid w:val="00E125C9"/>
    <w:rsid w:val="00E2102C"/>
    <w:rsid w:val="00E22EF4"/>
    <w:rsid w:val="00E35588"/>
    <w:rsid w:val="00E42680"/>
    <w:rsid w:val="00E42C9E"/>
    <w:rsid w:val="00E559C4"/>
    <w:rsid w:val="00E62801"/>
    <w:rsid w:val="00E644F6"/>
    <w:rsid w:val="00E65703"/>
    <w:rsid w:val="00E77181"/>
    <w:rsid w:val="00E87654"/>
    <w:rsid w:val="00E9078E"/>
    <w:rsid w:val="00E92721"/>
    <w:rsid w:val="00E9365E"/>
    <w:rsid w:val="00E9649F"/>
    <w:rsid w:val="00EA1A4E"/>
    <w:rsid w:val="00EA23E0"/>
    <w:rsid w:val="00EA40EF"/>
    <w:rsid w:val="00EB6EA0"/>
    <w:rsid w:val="00EC2850"/>
    <w:rsid w:val="00EC510E"/>
    <w:rsid w:val="00ED3390"/>
    <w:rsid w:val="00ED433F"/>
    <w:rsid w:val="00ED50D3"/>
    <w:rsid w:val="00EE0D9C"/>
    <w:rsid w:val="00EE7ABF"/>
    <w:rsid w:val="00EF2B8D"/>
    <w:rsid w:val="00F023ED"/>
    <w:rsid w:val="00F03C8A"/>
    <w:rsid w:val="00F10C04"/>
    <w:rsid w:val="00F12A77"/>
    <w:rsid w:val="00F23B9D"/>
    <w:rsid w:val="00F32305"/>
    <w:rsid w:val="00F35F92"/>
    <w:rsid w:val="00F42C96"/>
    <w:rsid w:val="00F441B2"/>
    <w:rsid w:val="00F54472"/>
    <w:rsid w:val="00F66E62"/>
    <w:rsid w:val="00F67298"/>
    <w:rsid w:val="00F700D6"/>
    <w:rsid w:val="00F71608"/>
    <w:rsid w:val="00F71ADB"/>
    <w:rsid w:val="00F73CBB"/>
    <w:rsid w:val="00F7509B"/>
    <w:rsid w:val="00F950F9"/>
    <w:rsid w:val="00FA2EED"/>
    <w:rsid w:val="00FB0DF1"/>
    <w:rsid w:val="00FB5522"/>
    <w:rsid w:val="00FB71AE"/>
    <w:rsid w:val="00FD304A"/>
    <w:rsid w:val="00FD73F7"/>
    <w:rsid w:val="00FE37AA"/>
    <w:rsid w:val="00FF2DD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83D0E3"/>
  <w15:chartTrackingRefBased/>
  <w15:docId w15:val="{263D0AFF-91E4-4018-8ACE-589157366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EC9"/>
  </w:style>
  <w:style w:type="paragraph" w:styleId="Heading1">
    <w:name w:val="heading 1"/>
    <w:basedOn w:val="Normal"/>
    <w:next w:val="Normal"/>
    <w:link w:val="Heading1Char"/>
    <w:uiPriority w:val="9"/>
    <w:qFormat/>
    <w:rsid w:val="00445E1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5E17"/>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445E17"/>
    <w:pPr>
      <w:ind w:left="720"/>
      <w:contextualSpacing/>
    </w:pPr>
  </w:style>
  <w:style w:type="paragraph" w:styleId="TOCHeading">
    <w:name w:val="TOC Heading"/>
    <w:basedOn w:val="Heading1"/>
    <w:next w:val="Normal"/>
    <w:uiPriority w:val="39"/>
    <w:unhideWhenUsed/>
    <w:qFormat/>
    <w:rsid w:val="00445E17"/>
    <w:pPr>
      <w:spacing w:line="259" w:lineRule="auto"/>
      <w:outlineLvl w:val="9"/>
    </w:pPr>
  </w:style>
  <w:style w:type="paragraph" w:styleId="Header">
    <w:name w:val="header"/>
    <w:basedOn w:val="Normal"/>
    <w:link w:val="HeaderChar"/>
    <w:uiPriority w:val="99"/>
    <w:unhideWhenUsed/>
    <w:rsid w:val="00B735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55C"/>
  </w:style>
  <w:style w:type="paragraph" w:styleId="Footer">
    <w:name w:val="footer"/>
    <w:basedOn w:val="Normal"/>
    <w:link w:val="FooterChar"/>
    <w:uiPriority w:val="99"/>
    <w:unhideWhenUsed/>
    <w:rsid w:val="00B735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55C"/>
  </w:style>
  <w:style w:type="table" w:styleId="TableGrid">
    <w:name w:val="Table Grid"/>
    <w:basedOn w:val="TableNormal"/>
    <w:uiPriority w:val="39"/>
    <w:rsid w:val="003735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A23E0"/>
    <w:pPr>
      <w:widowControl w:val="0"/>
      <w:spacing w:after="0" w:line="240" w:lineRule="auto"/>
      <w:ind w:left="822" w:hanging="360"/>
    </w:pPr>
    <w:rPr>
      <w:rFonts w:ascii="Calibri" w:eastAsia="Calibri" w:hAnsi="Calibri"/>
    </w:rPr>
  </w:style>
  <w:style w:type="character" w:customStyle="1" w:styleId="BodyTextChar">
    <w:name w:val="Body Text Char"/>
    <w:basedOn w:val="DefaultParagraphFont"/>
    <w:link w:val="BodyText"/>
    <w:uiPriority w:val="1"/>
    <w:rsid w:val="00EA23E0"/>
    <w:rPr>
      <w:rFonts w:ascii="Calibri" w:eastAsia="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D573E-1116-4685-9E33-2A429E90D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Nahian</dc:creator>
  <cp:keywords/>
  <dc:description/>
  <cp:lastModifiedBy>Rafaet Hossain</cp:lastModifiedBy>
  <cp:revision>2</cp:revision>
  <cp:lastPrinted>2020-11-26T10:53:00Z</cp:lastPrinted>
  <dcterms:created xsi:type="dcterms:W3CDTF">2023-11-15T17:17:00Z</dcterms:created>
  <dcterms:modified xsi:type="dcterms:W3CDTF">2023-11-15T17:17:00Z</dcterms:modified>
</cp:coreProperties>
</file>